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396ED4" w14:textId="7DD16466" w:rsidR="00A57401" w:rsidRPr="00293486" w:rsidRDefault="00A57401" w:rsidP="00293486">
      <w:pPr>
        <w:pStyle w:val="Heading1"/>
        <w:ind w:left="1980" w:right="2610"/>
      </w:pPr>
      <w:r w:rsidRPr="00293486">
        <w:t>TAFT COLLEGE DISTANCE LEARNING AND EDUCATION COMMITTEE</w:t>
      </w:r>
    </w:p>
    <w:p w14:paraId="565D8DF6" w14:textId="77777777" w:rsidR="00A57401" w:rsidRDefault="00A57401" w:rsidP="00A57401">
      <w:pPr>
        <w:ind w:left="2254" w:right="2813"/>
        <w:jc w:val="center"/>
        <w:rPr>
          <w:b/>
        </w:rPr>
      </w:pPr>
      <w:r>
        <w:rPr>
          <w:b/>
        </w:rPr>
        <w:t>Minutes</w:t>
      </w:r>
      <w:r>
        <w:rPr>
          <w:b/>
          <w:spacing w:val="-12"/>
        </w:rPr>
        <w:t xml:space="preserve"> </w:t>
      </w:r>
      <w:r>
        <w:rPr>
          <w:b/>
          <w:spacing w:val="-5"/>
        </w:rPr>
        <w:t>for</w:t>
      </w:r>
    </w:p>
    <w:p w14:paraId="5FE36DC5" w14:textId="702E3877" w:rsidR="001309EE" w:rsidRDefault="001309EE" w:rsidP="00A57401">
      <w:pPr>
        <w:ind w:left="1739" w:right="2299"/>
        <w:jc w:val="center"/>
      </w:pPr>
      <w:r>
        <w:t>Monday,</w:t>
      </w:r>
      <w:r w:rsidR="0013194B">
        <w:t xml:space="preserve"> September 8</w:t>
      </w:r>
      <w:r w:rsidR="0013194B" w:rsidRPr="0013194B">
        <w:rPr>
          <w:vertAlign w:val="superscript"/>
        </w:rPr>
        <w:t>th</w:t>
      </w:r>
      <w:r w:rsidR="007E5250">
        <w:t>, 2025</w:t>
      </w:r>
    </w:p>
    <w:p w14:paraId="67606939" w14:textId="17B54EF2" w:rsidR="00A57401" w:rsidRDefault="001309EE" w:rsidP="001309EE">
      <w:pPr>
        <w:ind w:left="1739" w:right="2299"/>
        <w:jc w:val="center"/>
      </w:pPr>
      <w:r>
        <w:t>12:10</w:t>
      </w:r>
      <w:r w:rsidR="00AE2F62">
        <w:t xml:space="preserve"> </w:t>
      </w:r>
      <w:r w:rsidR="00293486">
        <w:t>PM</w:t>
      </w:r>
      <w:r w:rsidR="00AE2F62">
        <w:t xml:space="preserve"> </w:t>
      </w:r>
      <w:r w:rsidR="00AE2F62">
        <w:rPr>
          <w:spacing w:val="-5"/>
        </w:rPr>
        <w:t>–</w:t>
      </w:r>
      <w:r w:rsidR="00A57401">
        <w:rPr>
          <w:spacing w:val="-5"/>
        </w:rPr>
        <w:t xml:space="preserve"> </w:t>
      </w:r>
      <w:r>
        <w:t>1:00</w:t>
      </w:r>
      <w:r w:rsidR="009F6E65">
        <w:t xml:space="preserve"> </w:t>
      </w:r>
      <w:r w:rsidR="00293486">
        <w:rPr>
          <w:spacing w:val="-5"/>
        </w:rPr>
        <w:t>PM</w:t>
      </w:r>
    </w:p>
    <w:p w14:paraId="4E698C5C" w14:textId="1F9F033D" w:rsidR="00A57401" w:rsidRPr="00293486" w:rsidRDefault="00797842" w:rsidP="00293486">
      <w:pPr>
        <w:spacing w:after="240"/>
        <w:ind w:left="1741" w:right="2299"/>
        <w:jc w:val="center"/>
      </w:pPr>
      <w:r>
        <w:t>S-11</w:t>
      </w:r>
    </w:p>
    <w:p w14:paraId="5770932F" w14:textId="57FCC174" w:rsidR="00A57401" w:rsidRPr="00293486" w:rsidRDefault="00A57401" w:rsidP="00293486">
      <w:pPr>
        <w:spacing w:after="240"/>
        <w:ind w:left="120"/>
        <w:rPr>
          <w:spacing w:val="-5"/>
        </w:rPr>
      </w:pPr>
      <w:r>
        <w:rPr>
          <w:b/>
        </w:rPr>
        <w:t>Call</w:t>
      </w:r>
      <w:r>
        <w:rPr>
          <w:b/>
          <w:spacing w:val="-7"/>
        </w:rPr>
        <w:t xml:space="preserve"> </w:t>
      </w:r>
      <w:r>
        <w:rPr>
          <w:b/>
        </w:rPr>
        <w:t>to</w:t>
      </w:r>
      <w:r>
        <w:rPr>
          <w:b/>
          <w:spacing w:val="-6"/>
        </w:rPr>
        <w:t xml:space="preserve"> </w:t>
      </w:r>
      <w:r>
        <w:rPr>
          <w:b/>
        </w:rPr>
        <w:t>Order:</w:t>
      </w:r>
      <w:r w:rsidR="006E76B2">
        <w:t xml:space="preserve"> </w:t>
      </w:r>
      <w:r w:rsidR="00382EA2">
        <w:t>Lopez</w:t>
      </w:r>
      <w:r>
        <w:t>,</w:t>
      </w:r>
      <w:r>
        <w:rPr>
          <w:spacing w:val="-7"/>
        </w:rPr>
        <w:t xml:space="preserve"> </w:t>
      </w:r>
      <w:r w:rsidR="00382EA2">
        <w:t>12:</w:t>
      </w:r>
      <w:r w:rsidR="0013194B">
        <w:t>11</w:t>
      </w:r>
      <w:r w:rsidR="001309EE">
        <w:t xml:space="preserve"> </w:t>
      </w:r>
      <w:r w:rsidR="00293486">
        <w:t>PM</w:t>
      </w:r>
    </w:p>
    <w:p w14:paraId="275EDB07" w14:textId="3381BE06" w:rsidR="00CF724B" w:rsidRPr="00D17D55" w:rsidRDefault="00A57401" w:rsidP="00293486">
      <w:pPr>
        <w:spacing w:after="240"/>
        <w:ind w:left="1290" w:right="606" w:hanging="1171"/>
      </w:pPr>
      <w:r>
        <w:rPr>
          <w:b/>
        </w:rPr>
        <w:t>Attendees:</w:t>
      </w:r>
      <w:r>
        <w:rPr>
          <w:spacing w:val="-4"/>
        </w:rPr>
        <w:t xml:space="preserve"> </w:t>
      </w:r>
      <w:r w:rsidR="00676444">
        <w:t xml:space="preserve">Amar Abbott, </w:t>
      </w:r>
      <w:r w:rsidR="006E76B2">
        <w:t>Heather</w:t>
      </w:r>
      <w:r w:rsidR="006E76B2">
        <w:rPr>
          <w:spacing w:val="-4"/>
        </w:rPr>
        <w:t xml:space="preserve"> </w:t>
      </w:r>
      <w:r w:rsidR="006E76B2">
        <w:t>Cash</w:t>
      </w:r>
      <w:r w:rsidR="007B01EC">
        <w:t>,</w:t>
      </w:r>
      <w:r w:rsidR="00797F47">
        <w:t xml:space="preserve"> </w:t>
      </w:r>
      <w:r w:rsidR="00382EA2">
        <w:t>Jaime Lopez</w:t>
      </w:r>
      <w:r w:rsidR="00797F47">
        <w:t>,</w:t>
      </w:r>
      <w:r w:rsidR="00797F47" w:rsidRPr="00797F47">
        <w:t xml:space="preserve"> </w:t>
      </w:r>
      <w:r w:rsidR="00797F47">
        <w:t>Jason Page</w:t>
      </w:r>
      <w:r w:rsidR="00676444">
        <w:t xml:space="preserve">, </w:t>
      </w:r>
      <w:r w:rsidR="009F6E65">
        <w:t>Ken Smith</w:t>
      </w:r>
      <w:r w:rsidR="00CF119B">
        <w:t>, Joy Reynolds</w:t>
      </w:r>
      <w:r w:rsidR="0013194B">
        <w:t xml:space="preserve">, </w:t>
      </w:r>
      <w:r w:rsidR="0013194B">
        <w:t>Geoffrey</w:t>
      </w:r>
      <w:r w:rsidR="0013194B">
        <w:rPr>
          <w:spacing w:val="-4"/>
        </w:rPr>
        <w:t xml:space="preserve"> </w:t>
      </w:r>
      <w:r w:rsidR="0013194B">
        <w:t>Dyer</w:t>
      </w:r>
      <w:r w:rsidR="0013194B">
        <w:t xml:space="preserve">, Tabitha Raber </w:t>
      </w:r>
    </w:p>
    <w:p w14:paraId="58D5E6C9" w14:textId="6254EE95" w:rsidR="00D17D55" w:rsidRPr="00293486" w:rsidRDefault="00A57401" w:rsidP="00293486">
      <w:pPr>
        <w:tabs>
          <w:tab w:val="left" w:pos="1289"/>
        </w:tabs>
        <w:spacing w:before="1" w:after="240"/>
        <w:ind w:left="120"/>
        <w:rPr>
          <w:b/>
          <w:spacing w:val="-2"/>
        </w:rPr>
      </w:pPr>
      <w:r>
        <w:rPr>
          <w:b/>
          <w:spacing w:val="-2"/>
        </w:rPr>
        <w:t>Absent:</w:t>
      </w:r>
      <w:r w:rsidR="007112A7">
        <w:rPr>
          <w:b/>
          <w:spacing w:val="-2"/>
        </w:rPr>
        <w:t xml:space="preserve"> </w:t>
      </w:r>
      <w:r w:rsidR="0013194B">
        <w:t>Krystal Allikas</w:t>
      </w:r>
    </w:p>
    <w:p w14:paraId="74F501E3" w14:textId="44B08E12" w:rsidR="00A57401" w:rsidRPr="00293486" w:rsidRDefault="00A57401" w:rsidP="00293486">
      <w:pPr>
        <w:spacing w:after="240"/>
        <w:ind w:left="120"/>
      </w:pPr>
      <w:r>
        <w:rPr>
          <w:b/>
          <w:spacing w:val="-2"/>
        </w:rPr>
        <w:t>Public</w:t>
      </w:r>
      <w:r>
        <w:rPr>
          <w:b/>
          <w:spacing w:val="7"/>
        </w:rPr>
        <w:t xml:space="preserve"> </w:t>
      </w:r>
      <w:r>
        <w:rPr>
          <w:b/>
          <w:spacing w:val="-2"/>
        </w:rPr>
        <w:t>Commentary/Guest:</w:t>
      </w:r>
      <w:r>
        <w:rPr>
          <w:b/>
          <w:spacing w:val="7"/>
        </w:rPr>
        <w:t xml:space="preserve"> </w:t>
      </w:r>
      <w:r w:rsidR="0013194B">
        <w:t>Debra Rodenhauser, Lori Travis</w:t>
      </w:r>
    </w:p>
    <w:p w14:paraId="46784B11" w14:textId="77777777" w:rsidR="003B1B40" w:rsidRPr="00293486" w:rsidRDefault="003B1B40" w:rsidP="00293486">
      <w:pPr>
        <w:pStyle w:val="Heading2"/>
      </w:pPr>
      <w:r w:rsidRPr="00293486">
        <w:t>Approval of Minutes</w:t>
      </w:r>
    </w:p>
    <w:p w14:paraId="563B5368" w14:textId="1E1A31D6" w:rsidR="0020557B" w:rsidRPr="00293486" w:rsidRDefault="00E04AF4" w:rsidP="00E04AF4">
      <w:pPr>
        <w:pStyle w:val="ListParagraph"/>
        <w:numPr>
          <w:ilvl w:val="0"/>
          <w:numId w:val="27"/>
        </w:numPr>
      </w:pPr>
      <w:r>
        <w:t>May 12</w:t>
      </w:r>
      <w:r w:rsidRPr="00E04AF4">
        <w:rPr>
          <w:vertAlign w:val="superscript"/>
        </w:rPr>
        <w:t>t</w:t>
      </w:r>
      <w:r>
        <w:rPr>
          <w:vertAlign w:val="superscript"/>
        </w:rPr>
        <w:t>h</w:t>
      </w:r>
      <w:r w:rsidR="007D65F3">
        <w:t>, 2025</w:t>
      </w:r>
      <w:r w:rsidR="0020557B" w:rsidRPr="00293486">
        <w:t>,</w:t>
      </w:r>
      <w:r w:rsidR="003B1B40" w:rsidRPr="00293486">
        <w:t xml:space="preserve"> Minutes submitted by </w:t>
      </w:r>
      <w:r w:rsidR="00CF119B" w:rsidRPr="00293486">
        <w:t xml:space="preserve">Heather Cash </w:t>
      </w:r>
    </w:p>
    <w:p w14:paraId="029A0E9C" w14:textId="3288A4A3" w:rsidR="00F26F49" w:rsidRPr="00293486" w:rsidRDefault="00F26F49" w:rsidP="00293486">
      <w:pPr>
        <w:pStyle w:val="ListParagraph"/>
        <w:numPr>
          <w:ilvl w:val="1"/>
          <w:numId w:val="28"/>
        </w:numPr>
      </w:pPr>
      <w:r w:rsidRPr="00293486">
        <w:t>First Motion</w:t>
      </w:r>
      <w:r w:rsidR="007D65F3">
        <w:t xml:space="preserve"> </w:t>
      </w:r>
      <w:r w:rsidR="0013194B">
        <w:t>for Pass</w:t>
      </w:r>
      <w:r w:rsidRPr="00293486">
        <w:t xml:space="preserve">: </w:t>
      </w:r>
      <w:r w:rsidR="00703825" w:rsidRPr="00293486">
        <w:t>Reynolds</w:t>
      </w:r>
    </w:p>
    <w:p w14:paraId="2FF596D1" w14:textId="7AC4AB7A" w:rsidR="00F26F49" w:rsidRDefault="00F26F49" w:rsidP="00293486">
      <w:pPr>
        <w:pStyle w:val="ListParagraph"/>
        <w:numPr>
          <w:ilvl w:val="1"/>
          <w:numId w:val="28"/>
        </w:numPr>
      </w:pPr>
      <w:r w:rsidRPr="00293486">
        <w:t>Seconds: Smith</w:t>
      </w:r>
    </w:p>
    <w:p w14:paraId="40F5B0D1" w14:textId="623D46CB" w:rsidR="0013194B" w:rsidRPr="00293486" w:rsidRDefault="0013194B" w:rsidP="00293486">
      <w:pPr>
        <w:pStyle w:val="ListParagraph"/>
        <w:numPr>
          <w:ilvl w:val="1"/>
          <w:numId w:val="28"/>
        </w:numPr>
      </w:pPr>
      <w:r>
        <w:t>Abstain: Raber</w:t>
      </w:r>
    </w:p>
    <w:p w14:paraId="451A83B5" w14:textId="21032018" w:rsidR="00B41ABD" w:rsidRDefault="0013194B" w:rsidP="00293486">
      <w:pPr>
        <w:pStyle w:val="BodyText"/>
        <w:spacing w:before="11"/>
        <w:ind w:left="360"/>
        <w:rPr>
          <w:spacing w:val="-2"/>
        </w:rPr>
      </w:pPr>
      <w:r>
        <w:t>No corrections,</w:t>
      </w:r>
      <w:r w:rsidR="00D143A4">
        <w:t xml:space="preserve"> </w:t>
      </w:r>
      <w:r w:rsidR="000268F7">
        <w:t xml:space="preserve">and </w:t>
      </w:r>
      <w:r w:rsidR="00030FE7">
        <w:t xml:space="preserve">the </w:t>
      </w:r>
      <w:r w:rsidR="003B1B40">
        <w:t>Minutes</w:t>
      </w:r>
      <w:r w:rsidR="003B1B40">
        <w:rPr>
          <w:spacing w:val="-10"/>
        </w:rPr>
        <w:t xml:space="preserve"> </w:t>
      </w:r>
      <w:r w:rsidR="003D7E30">
        <w:rPr>
          <w:spacing w:val="-10"/>
        </w:rPr>
        <w:t xml:space="preserve">passed. </w:t>
      </w:r>
    </w:p>
    <w:p w14:paraId="6877AE1F" w14:textId="77777777" w:rsidR="00DC5608" w:rsidRPr="00293486" w:rsidRDefault="00DC5608" w:rsidP="00293486">
      <w:pPr>
        <w:pStyle w:val="Heading2"/>
      </w:pPr>
      <w:r w:rsidRPr="00293486">
        <w:t>New Business</w:t>
      </w:r>
    </w:p>
    <w:p w14:paraId="525FC150" w14:textId="77777777" w:rsidR="00DC5608" w:rsidRDefault="00DC5608" w:rsidP="00293486">
      <w:pPr>
        <w:pStyle w:val="ListParagraph"/>
        <w:numPr>
          <w:ilvl w:val="0"/>
          <w:numId w:val="30"/>
        </w:numPr>
      </w:pPr>
      <w:r w:rsidRPr="00293486">
        <w:t>Distance Learning Approval Forms</w:t>
      </w:r>
    </w:p>
    <w:p w14:paraId="40850E9D" w14:textId="77777777" w:rsidR="00C55743" w:rsidRDefault="00C55743" w:rsidP="00C55743">
      <w:pPr>
        <w:ind w:left="720"/>
      </w:pPr>
    </w:p>
    <w:p w14:paraId="61AA234C" w14:textId="1D3CFC6F" w:rsidR="00EF5C6C" w:rsidRPr="00EF5C6C" w:rsidRDefault="00C55743" w:rsidP="00EF5C6C">
      <w:pPr>
        <w:pStyle w:val="ListParagraph"/>
        <w:numPr>
          <w:ilvl w:val="0"/>
          <w:numId w:val="32"/>
        </w:numPr>
      </w:pPr>
      <w:r>
        <w:t>Motion to reorder agenda items (</w:t>
      </w:r>
      <w:r w:rsidR="003D2DD4">
        <w:t>33</w:t>
      </w:r>
      <w:r w:rsidR="003D7E30">
        <w:t xml:space="preserve"> </w:t>
      </w:r>
      <w:r w:rsidR="003D2DD4">
        <w:t>-</w:t>
      </w:r>
      <w:r w:rsidR="003D7E30">
        <w:t xml:space="preserve"> </w:t>
      </w:r>
      <w:r w:rsidR="003D2DD4">
        <w:t>34,</w:t>
      </w:r>
      <w:r>
        <w:t xml:space="preserve"> moving these items to the top): </w:t>
      </w:r>
      <w:r w:rsidR="003D2DD4">
        <w:rPr>
          <w:b/>
          <w:bCs/>
        </w:rPr>
        <w:t>Dyer</w:t>
      </w:r>
    </w:p>
    <w:p w14:paraId="0E48642A" w14:textId="1F53DE0A" w:rsidR="00C55743" w:rsidRPr="0097084E" w:rsidRDefault="00C55743" w:rsidP="00EF5C6C">
      <w:pPr>
        <w:pStyle w:val="ListParagraph"/>
        <w:numPr>
          <w:ilvl w:val="0"/>
          <w:numId w:val="32"/>
        </w:numPr>
      </w:pPr>
      <w:r w:rsidRPr="0097084E">
        <w:t>Second:</w:t>
      </w:r>
      <w:r w:rsidRPr="00EF5C6C">
        <w:rPr>
          <w:b/>
          <w:bCs/>
        </w:rPr>
        <w:t xml:space="preserve"> </w:t>
      </w:r>
      <w:r w:rsidR="003D2DD4">
        <w:rPr>
          <w:b/>
          <w:bCs/>
        </w:rPr>
        <w:t>Reynolds</w:t>
      </w:r>
    </w:p>
    <w:p w14:paraId="2CE2A6F5" w14:textId="77777777" w:rsidR="0097084E" w:rsidRPr="0097084E" w:rsidRDefault="0097084E" w:rsidP="0097084E">
      <w:pPr>
        <w:pStyle w:val="ListParagraph"/>
        <w:numPr>
          <w:ilvl w:val="0"/>
          <w:numId w:val="32"/>
        </w:numPr>
      </w:pPr>
      <w:r w:rsidRPr="00293486">
        <w:t>Motion passed unanimously</w:t>
      </w:r>
    </w:p>
    <w:p w14:paraId="72867FD3" w14:textId="77777777" w:rsidR="0097084E" w:rsidRPr="00EF5C6C" w:rsidRDefault="0097084E" w:rsidP="0097084E">
      <w:pPr>
        <w:pStyle w:val="ListParagraph"/>
        <w:ind w:left="1440" w:firstLine="0"/>
      </w:pPr>
    </w:p>
    <w:p w14:paraId="3E88030A" w14:textId="0E2B8E44" w:rsidR="00DC5608" w:rsidRPr="00293486" w:rsidRDefault="00B51C4B" w:rsidP="00293486">
      <w:pPr>
        <w:pStyle w:val="ListParagraph"/>
        <w:numPr>
          <w:ilvl w:val="1"/>
          <w:numId w:val="30"/>
        </w:numPr>
        <w:rPr>
          <w:b/>
          <w:bCs/>
        </w:rPr>
      </w:pPr>
      <w:r>
        <w:rPr>
          <w:b/>
          <w:bCs/>
        </w:rPr>
        <w:t>COMM 1520</w:t>
      </w:r>
    </w:p>
    <w:p w14:paraId="6563301A" w14:textId="5F73C48D" w:rsidR="004E2580" w:rsidRDefault="004E2580" w:rsidP="00293486">
      <w:pPr>
        <w:pStyle w:val="ListParagraph"/>
        <w:numPr>
          <w:ilvl w:val="2"/>
          <w:numId w:val="30"/>
        </w:numPr>
      </w:pPr>
      <w:r w:rsidRPr="004E2580">
        <w:rPr>
          <w:b/>
          <w:bCs/>
        </w:rPr>
        <w:t>Committee Discussion:</w:t>
      </w:r>
      <w:r>
        <w:t xml:space="preserve"> No notes were made. </w:t>
      </w:r>
    </w:p>
    <w:p w14:paraId="02E95C78" w14:textId="67B35224" w:rsidR="00DC5608" w:rsidRPr="00293486" w:rsidRDefault="00DC5608" w:rsidP="00293486">
      <w:pPr>
        <w:pStyle w:val="ListParagraph"/>
        <w:numPr>
          <w:ilvl w:val="2"/>
          <w:numId w:val="30"/>
        </w:numPr>
      </w:pPr>
      <w:r w:rsidRPr="00293486">
        <w:t>Motion to</w:t>
      </w:r>
      <w:r w:rsidR="00E8017E" w:rsidRPr="00293486">
        <w:t xml:space="preserve"> </w:t>
      </w:r>
      <w:r w:rsidR="003735FA">
        <w:t xml:space="preserve">forward to </w:t>
      </w:r>
      <w:r w:rsidR="007F1D9F">
        <w:t>C</w:t>
      </w:r>
      <w:r w:rsidR="003735FA">
        <w:t>urriculum</w:t>
      </w:r>
      <w:r w:rsidR="00B51C4B">
        <w:t xml:space="preserve">: </w:t>
      </w:r>
      <w:r w:rsidR="000359AC" w:rsidRPr="003735FA">
        <w:rPr>
          <w:b/>
          <w:bCs/>
        </w:rPr>
        <w:t>Reynolds</w:t>
      </w:r>
    </w:p>
    <w:p w14:paraId="4D8D2629" w14:textId="0F49DEFA" w:rsidR="00DC5608" w:rsidRPr="00293486" w:rsidRDefault="00DC5608" w:rsidP="00293486">
      <w:pPr>
        <w:pStyle w:val="ListParagraph"/>
        <w:numPr>
          <w:ilvl w:val="2"/>
          <w:numId w:val="30"/>
        </w:numPr>
      </w:pPr>
      <w:r w:rsidRPr="00293486">
        <w:t xml:space="preserve">Second: </w:t>
      </w:r>
      <w:r w:rsidR="00B51C4B">
        <w:rPr>
          <w:b/>
          <w:bCs/>
        </w:rPr>
        <w:t>Dyer</w:t>
      </w:r>
    </w:p>
    <w:p w14:paraId="3AFDC013" w14:textId="77777777" w:rsidR="00DC5608" w:rsidRPr="00293486" w:rsidRDefault="00DC5608" w:rsidP="00293486">
      <w:pPr>
        <w:pStyle w:val="ListParagraph"/>
        <w:numPr>
          <w:ilvl w:val="2"/>
          <w:numId w:val="30"/>
        </w:numPr>
      </w:pPr>
      <w:r w:rsidRPr="00293486">
        <w:t>Motion passed unanimously</w:t>
      </w:r>
    </w:p>
    <w:p w14:paraId="602E91C9" w14:textId="2BBCDABC" w:rsidR="00B51C83" w:rsidRPr="00293486" w:rsidRDefault="00B51C4B" w:rsidP="00B51C83">
      <w:pPr>
        <w:pStyle w:val="ListParagraph"/>
        <w:numPr>
          <w:ilvl w:val="1"/>
          <w:numId w:val="30"/>
        </w:numPr>
        <w:rPr>
          <w:b/>
          <w:bCs/>
        </w:rPr>
      </w:pPr>
      <w:r>
        <w:rPr>
          <w:b/>
          <w:bCs/>
        </w:rPr>
        <w:t>COMM 1530</w:t>
      </w:r>
    </w:p>
    <w:p w14:paraId="2986510C" w14:textId="02B13E71" w:rsidR="004E2580" w:rsidRDefault="0089460E" w:rsidP="002270DF">
      <w:pPr>
        <w:pStyle w:val="ListParagraph"/>
        <w:numPr>
          <w:ilvl w:val="2"/>
          <w:numId w:val="30"/>
        </w:numPr>
      </w:pPr>
      <w:r w:rsidRPr="004E2580">
        <w:rPr>
          <w:b/>
          <w:bCs/>
        </w:rPr>
        <w:t xml:space="preserve">Committee Discussion: </w:t>
      </w:r>
      <w:r w:rsidR="004E2580" w:rsidRPr="004E2580">
        <w:t>Committee makes suggestions to move forward with notes.</w:t>
      </w:r>
      <w:r w:rsidR="004E2580">
        <w:rPr>
          <w:b/>
          <w:bCs/>
        </w:rPr>
        <w:t xml:space="preserve"> </w:t>
      </w:r>
    </w:p>
    <w:p w14:paraId="46D0AB34" w14:textId="2C4FE0E5" w:rsidR="00740A6E" w:rsidRPr="00293486" w:rsidRDefault="00740A6E" w:rsidP="002270DF">
      <w:pPr>
        <w:pStyle w:val="ListParagraph"/>
        <w:numPr>
          <w:ilvl w:val="2"/>
          <w:numId w:val="30"/>
        </w:numPr>
      </w:pPr>
      <w:r w:rsidRPr="00293486">
        <w:t>Motion to move forward to</w:t>
      </w:r>
      <w:r w:rsidR="007B4D91">
        <w:t xml:space="preserve"> </w:t>
      </w:r>
      <w:r w:rsidRPr="00293486">
        <w:t xml:space="preserve">Curriculum with notes: </w:t>
      </w:r>
      <w:r w:rsidR="004E2580">
        <w:rPr>
          <w:b/>
          <w:bCs/>
        </w:rPr>
        <w:t>Reynolds</w:t>
      </w:r>
    </w:p>
    <w:p w14:paraId="22459CCB" w14:textId="0A933407" w:rsidR="0084304A" w:rsidRDefault="00740A6E" w:rsidP="00293486">
      <w:pPr>
        <w:pStyle w:val="ListParagraph"/>
        <w:numPr>
          <w:ilvl w:val="2"/>
          <w:numId w:val="30"/>
        </w:numPr>
      </w:pPr>
      <w:r w:rsidRPr="00293486">
        <w:t>Second:</w:t>
      </w:r>
      <w:r w:rsidR="0084304A">
        <w:t xml:space="preserve"> </w:t>
      </w:r>
      <w:r w:rsidR="004E2580">
        <w:rPr>
          <w:b/>
          <w:bCs/>
        </w:rPr>
        <w:t>Abbott</w:t>
      </w:r>
    </w:p>
    <w:p w14:paraId="03CA7E1C" w14:textId="77777777" w:rsidR="0084304A" w:rsidRDefault="0084304A" w:rsidP="0084304A">
      <w:pPr>
        <w:pStyle w:val="ListParagraph"/>
        <w:numPr>
          <w:ilvl w:val="2"/>
          <w:numId w:val="30"/>
        </w:numPr>
      </w:pPr>
      <w:r w:rsidRPr="00293486">
        <w:t>Motion passed unanimously</w:t>
      </w:r>
    </w:p>
    <w:p w14:paraId="65909D2E" w14:textId="7648EDCC" w:rsidR="006C5576" w:rsidRDefault="00740A6E" w:rsidP="00A66562">
      <w:pPr>
        <w:pStyle w:val="ListParagraph"/>
        <w:numPr>
          <w:ilvl w:val="2"/>
          <w:numId w:val="30"/>
        </w:numPr>
        <w:rPr>
          <w:b/>
          <w:bCs/>
        </w:rPr>
      </w:pPr>
      <w:r w:rsidRPr="006C5576">
        <w:rPr>
          <w:b/>
          <w:bCs/>
        </w:rPr>
        <w:t>Committee Notes</w:t>
      </w:r>
      <w:r w:rsidRPr="00293486">
        <w:t xml:space="preserve">: </w:t>
      </w:r>
      <w:r w:rsidR="006C5576">
        <w:t xml:space="preserve">This </w:t>
      </w:r>
      <w:r w:rsidR="006C5576">
        <w:t>course title</w:t>
      </w:r>
      <w:r w:rsidR="006C5576">
        <w:t xml:space="preserve">/top code </w:t>
      </w:r>
      <w:r w:rsidR="006C5576">
        <w:t>needs to be updated to align with the Common Core Numbering System</w:t>
      </w:r>
      <w:r w:rsidR="006C5576" w:rsidRPr="006C5576">
        <w:rPr>
          <w:b/>
          <w:bCs/>
        </w:rPr>
        <w:t>.</w:t>
      </w:r>
      <w:r w:rsidR="006C5576">
        <w:rPr>
          <w:b/>
          <w:bCs/>
        </w:rPr>
        <w:t xml:space="preserve"> </w:t>
      </w:r>
    </w:p>
    <w:p w14:paraId="481F99DF" w14:textId="77777777" w:rsidR="00795DC7" w:rsidRDefault="00795DC7" w:rsidP="00795DC7">
      <w:pPr>
        <w:pStyle w:val="ListParagraph"/>
        <w:ind w:left="1440" w:firstLine="0"/>
        <w:rPr>
          <w:b/>
          <w:bCs/>
        </w:rPr>
      </w:pPr>
    </w:p>
    <w:p w14:paraId="7A611A9D" w14:textId="0C872521" w:rsidR="00795DC7" w:rsidRPr="00795DC7" w:rsidRDefault="00795DC7" w:rsidP="00795DC7">
      <w:pPr>
        <w:pStyle w:val="ListParagraph"/>
        <w:numPr>
          <w:ilvl w:val="0"/>
          <w:numId w:val="35"/>
        </w:numPr>
        <w:rPr>
          <w:b/>
          <w:bCs/>
        </w:rPr>
      </w:pPr>
      <w:r w:rsidRPr="00795DC7">
        <w:rPr>
          <w:b/>
          <w:bCs/>
        </w:rPr>
        <w:t>Item “2”</w:t>
      </w:r>
      <w:r>
        <w:t xml:space="preserve"> is now back in order: </w:t>
      </w:r>
      <w:r w:rsidRPr="001F5191">
        <w:rPr>
          <w:b/>
          <w:bCs/>
        </w:rPr>
        <w:t>Review Committee Charter</w:t>
      </w:r>
    </w:p>
    <w:p w14:paraId="27E1B380" w14:textId="0B902B9B" w:rsidR="00795DC7" w:rsidRPr="00293486" w:rsidRDefault="00795DC7" w:rsidP="00795DC7">
      <w:pPr>
        <w:pStyle w:val="ListParagraph"/>
        <w:numPr>
          <w:ilvl w:val="1"/>
          <w:numId w:val="35"/>
        </w:numPr>
        <w:rPr>
          <w:b/>
          <w:bCs/>
        </w:rPr>
      </w:pPr>
      <w:r>
        <w:rPr>
          <w:b/>
          <w:bCs/>
        </w:rPr>
        <w:t>Review Committee Charter</w:t>
      </w:r>
    </w:p>
    <w:p w14:paraId="18B00EBE" w14:textId="16A4EEFC" w:rsidR="00795DC7" w:rsidRDefault="00795DC7" w:rsidP="00795DC7">
      <w:pPr>
        <w:pStyle w:val="ListParagraph"/>
        <w:numPr>
          <w:ilvl w:val="2"/>
          <w:numId w:val="35"/>
        </w:numPr>
      </w:pPr>
      <w:r w:rsidRPr="00412BF3">
        <w:rPr>
          <w:b/>
          <w:bCs/>
        </w:rPr>
        <w:t>Committee Discussion</w:t>
      </w:r>
      <w:r>
        <w:t xml:space="preserve">: </w:t>
      </w:r>
      <w:r>
        <w:t xml:space="preserve">Committee members discuss the history of the committee, needed language adjustments, and recommendations of roles under Membership Representation on page 1. </w:t>
      </w:r>
    </w:p>
    <w:p w14:paraId="35324F50" w14:textId="3ABD2A03" w:rsidR="00795DC7" w:rsidRDefault="00795DC7" w:rsidP="00795DC7">
      <w:pPr>
        <w:pStyle w:val="ListParagraph"/>
        <w:numPr>
          <w:ilvl w:val="2"/>
          <w:numId w:val="35"/>
        </w:numPr>
      </w:pPr>
      <w:r w:rsidRPr="00293486">
        <w:t xml:space="preserve">Motion </w:t>
      </w:r>
      <w:r>
        <w:t xml:space="preserve">to move forward to Curriculum with notes: </w:t>
      </w:r>
      <w:r w:rsidR="005636D0">
        <w:rPr>
          <w:b/>
          <w:bCs/>
        </w:rPr>
        <w:t>Dyer</w:t>
      </w:r>
      <w:r>
        <w:t xml:space="preserve"> </w:t>
      </w:r>
    </w:p>
    <w:p w14:paraId="6619840E" w14:textId="19C4BE6E" w:rsidR="00795DC7" w:rsidRPr="00293486" w:rsidRDefault="00795DC7" w:rsidP="00795DC7">
      <w:pPr>
        <w:pStyle w:val="ListParagraph"/>
        <w:numPr>
          <w:ilvl w:val="2"/>
          <w:numId w:val="35"/>
        </w:numPr>
      </w:pPr>
      <w:r w:rsidRPr="00293486">
        <w:t xml:space="preserve">Second: </w:t>
      </w:r>
      <w:r w:rsidR="005636D0">
        <w:rPr>
          <w:b/>
          <w:bCs/>
        </w:rPr>
        <w:t>Abbott</w:t>
      </w:r>
    </w:p>
    <w:p w14:paraId="7BEBFEAD" w14:textId="77777777" w:rsidR="00795DC7" w:rsidRDefault="00795DC7" w:rsidP="00795DC7">
      <w:pPr>
        <w:pStyle w:val="ListParagraph"/>
        <w:numPr>
          <w:ilvl w:val="2"/>
          <w:numId w:val="35"/>
        </w:numPr>
      </w:pPr>
      <w:r w:rsidRPr="00293486">
        <w:t>Motion passed unanimously</w:t>
      </w:r>
    </w:p>
    <w:p w14:paraId="1FE0E159" w14:textId="6B1DA34A" w:rsidR="002939BC" w:rsidRDefault="00795DC7" w:rsidP="00795DC7">
      <w:pPr>
        <w:pStyle w:val="ListParagraph"/>
        <w:numPr>
          <w:ilvl w:val="2"/>
          <w:numId w:val="35"/>
        </w:numPr>
      </w:pPr>
      <w:r w:rsidRPr="00EA6139">
        <w:rPr>
          <w:b/>
          <w:bCs/>
        </w:rPr>
        <w:t>Committee Notes:</w:t>
      </w:r>
      <w:r>
        <w:t xml:space="preserve"> </w:t>
      </w:r>
      <w:r w:rsidR="002939BC">
        <w:t>Dyer and other members suggest the language for item “11”</w:t>
      </w:r>
      <w:r w:rsidR="004C2DBC">
        <w:t xml:space="preserve"> under </w:t>
      </w:r>
      <w:r w:rsidR="004C2DBC">
        <w:lastRenderedPageBreak/>
        <w:t>Specific Responsibilities be updated. The original language was to include text used under Membership Responsibilities with edits.</w:t>
      </w:r>
      <w:r w:rsidR="004C2DBC" w:rsidRPr="004C2DBC">
        <w:rPr>
          <w:b/>
          <w:bCs/>
        </w:rPr>
        <w:t xml:space="preserve"> Edits</w:t>
      </w:r>
      <w:r w:rsidR="004C2DBC">
        <w:t xml:space="preserve">: </w:t>
      </w:r>
      <w:r w:rsidR="002939BC">
        <w:t xml:space="preserve">instead of V, the number 5 </w:t>
      </w:r>
      <w:r w:rsidR="004C2DBC">
        <w:t xml:space="preserve">should </w:t>
      </w:r>
      <w:r w:rsidR="002939BC">
        <w:t>be used</w:t>
      </w:r>
      <w:r w:rsidR="004C2DBC">
        <w:t>,</w:t>
      </w:r>
      <w:r w:rsidR="002939BC">
        <w:t xml:space="preserve"> and the correct code 55206, and then everything after 55206</w:t>
      </w:r>
      <w:r w:rsidR="004C2DBC">
        <w:t xml:space="preserve"> </w:t>
      </w:r>
      <w:r w:rsidR="002939BC">
        <w:t>be removed</w:t>
      </w:r>
      <w:r w:rsidR="004C2DBC">
        <w:t xml:space="preserve">. </w:t>
      </w:r>
    </w:p>
    <w:p w14:paraId="27961AC6" w14:textId="2D697FA9" w:rsidR="00795DC7" w:rsidRDefault="004C2DBC" w:rsidP="00795DC7">
      <w:pPr>
        <w:pStyle w:val="ListParagraph"/>
        <w:numPr>
          <w:ilvl w:val="2"/>
          <w:numId w:val="35"/>
        </w:numPr>
      </w:pPr>
      <w:r>
        <w:rPr>
          <w:b/>
          <w:bCs/>
        </w:rPr>
        <w:t>Suggested Updated Language:</w:t>
      </w:r>
      <w:r w:rsidR="002939BC">
        <w:t xml:space="preserve"> In accordance with CA Code of Regulations Title 5 section 55206, this committee </w:t>
      </w:r>
      <w:r>
        <w:t xml:space="preserve">reviews submitted Distance Learning Approval Forms (addendum to course outline of record) and makes recommendations to the Curriculum Committee if the course is appropriate for DE. </w:t>
      </w:r>
    </w:p>
    <w:p w14:paraId="448DF55F" w14:textId="5E199952" w:rsidR="00795DC7" w:rsidRDefault="00C83F82" w:rsidP="00795DC7">
      <w:pPr>
        <w:pStyle w:val="ListParagraph"/>
        <w:numPr>
          <w:ilvl w:val="2"/>
          <w:numId w:val="35"/>
        </w:numPr>
      </w:pPr>
      <w:r w:rsidRPr="00065F1E">
        <w:t xml:space="preserve">Abbott and members suggested </w:t>
      </w:r>
      <w:r w:rsidR="00065F1E" w:rsidRPr="00065F1E">
        <w:t>removing “Counselor” under Membership Representation and updated the Minimum of 3 faculty members to include:</w:t>
      </w:r>
      <w:r w:rsidR="00065F1E">
        <w:t xml:space="preserve"> (Recommended at least 1 counselor). </w:t>
      </w:r>
    </w:p>
    <w:p w14:paraId="47589A8E" w14:textId="77777777" w:rsidR="00795DC7" w:rsidRPr="00795DC7" w:rsidRDefault="00795DC7" w:rsidP="00795DC7">
      <w:pPr>
        <w:rPr>
          <w:b/>
          <w:bCs/>
        </w:rPr>
      </w:pPr>
    </w:p>
    <w:p w14:paraId="7D7357E5" w14:textId="72B1584F" w:rsidR="00B51C83" w:rsidRPr="006C5576" w:rsidRDefault="006C5576" w:rsidP="003C0AA5">
      <w:pPr>
        <w:pStyle w:val="ListParagraph"/>
        <w:numPr>
          <w:ilvl w:val="1"/>
          <w:numId w:val="30"/>
        </w:numPr>
        <w:rPr>
          <w:b/>
          <w:bCs/>
        </w:rPr>
      </w:pPr>
      <w:r>
        <w:rPr>
          <w:b/>
          <w:bCs/>
        </w:rPr>
        <w:t>ECEF 1583</w:t>
      </w:r>
    </w:p>
    <w:p w14:paraId="2A4610FC" w14:textId="5B420DC0" w:rsidR="00412BF3" w:rsidRDefault="00412BF3" w:rsidP="00293486">
      <w:pPr>
        <w:pStyle w:val="ListParagraph"/>
        <w:numPr>
          <w:ilvl w:val="2"/>
          <w:numId w:val="30"/>
        </w:numPr>
      </w:pPr>
      <w:r w:rsidRPr="00412BF3">
        <w:rPr>
          <w:b/>
          <w:bCs/>
        </w:rPr>
        <w:t>Committee Discussion</w:t>
      </w:r>
      <w:r>
        <w:t xml:space="preserve">: Committee reference suggestions needed for this </w:t>
      </w:r>
      <w:r w:rsidR="00795DC7">
        <w:t>course</w:t>
      </w:r>
      <w:r w:rsidR="001F5191">
        <w:t xml:space="preserve"> </w:t>
      </w:r>
      <w:r w:rsidR="00EF2D30">
        <w:t xml:space="preserve">before making </w:t>
      </w:r>
      <w:r w:rsidR="003F542A">
        <w:t xml:space="preserve">the </w:t>
      </w:r>
      <w:r w:rsidR="00EF2D30">
        <w:t xml:space="preserve">motion. </w:t>
      </w:r>
    </w:p>
    <w:p w14:paraId="161FF8C8" w14:textId="3FE249C2" w:rsidR="008301D5" w:rsidRPr="00293486" w:rsidRDefault="008301D5" w:rsidP="00293486">
      <w:pPr>
        <w:pStyle w:val="ListParagraph"/>
        <w:numPr>
          <w:ilvl w:val="2"/>
          <w:numId w:val="30"/>
        </w:numPr>
      </w:pPr>
      <w:r w:rsidRPr="00293486">
        <w:t>Motion to forward to</w:t>
      </w:r>
      <w:r w:rsidR="00EA6422">
        <w:t xml:space="preserve"> Sender</w:t>
      </w:r>
      <w:r w:rsidRPr="00293486">
        <w:t xml:space="preserve"> with notes: </w:t>
      </w:r>
      <w:r w:rsidR="001F5191">
        <w:rPr>
          <w:b/>
          <w:bCs/>
        </w:rPr>
        <w:t>Smith</w:t>
      </w:r>
    </w:p>
    <w:p w14:paraId="6397DCDB" w14:textId="536C7AAA" w:rsidR="008301D5" w:rsidRPr="00293486" w:rsidRDefault="008301D5" w:rsidP="00293486">
      <w:pPr>
        <w:pStyle w:val="ListParagraph"/>
        <w:numPr>
          <w:ilvl w:val="2"/>
          <w:numId w:val="30"/>
        </w:numPr>
      </w:pPr>
      <w:r w:rsidRPr="00293486">
        <w:t>Second:</w:t>
      </w:r>
      <w:r w:rsidR="00553FA1">
        <w:t xml:space="preserve"> </w:t>
      </w:r>
      <w:r w:rsidR="001F5191">
        <w:rPr>
          <w:b/>
          <w:bCs/>
        </w:rPr>
        <w:t>Dyer</w:t>
      </w:r>
    </w:p>
    <w:p w14:paraId="1ED3AEAA" w14:textId="77777777" w:rsidR="008301D5" w:rsidRPr="00293486" w:rsidRDefault="008301D5" w:rsidP="00293486">
      <w:pPr>
        <w:pStyle w:val="ListParagraph"/>
        <w:numPr>
          <w:ilvl w:val="2"/>
          <w:numId w:val="30"/>
        </w:numPr>
      </w:pPr>
      <w:r w:rsidRPr="00293486">
        <w:t>Motion passed unanimously</w:t>
      </w:r>
    </w:p>
    <w:p w14:paraId="41A3F213" w14:textId="3E5A381B" w:rsidR="0097084E" w:rsidRPr="006C5576" w:rsidRDefault="008301D5" w:rsidP="00A66562">
      <w:pPr>
        <w:pStyle w:val="ListParagraph"/>
        <w:numPr>
          <w:ilvl w:val="2"/>
          <w:numId w:val="30"/>
        </w:numPr>
        <w:rPr>
          <w:b/>
          <w:bCs/>
        </w:rPr>
      </w:pPr>
      <w:r w:rsidRPr="006C5576">
        <w:rPr>
          <w:b/>
          <w:bCs/>
        </w:rPr>
        <w:t>Committee Notes</w:t>
      </w:r>
      <w:r w:rsidRPr="00293486">
        <w:t>:</w:t>
      </w:r>
      <w:r w:rsidR="00727414">
        <w:t xml:space="preserve"> </w:t>
      </w:r>
      <w:r w:rsidR="001F5191">
        <w:t>The</w:t>
      </w:r>
      <w:r w:rsidR="006C5576">
        <w:t xml:space="preserve"> course title needs to be updated to align </w:t>
      </w:r>
      <w:r w:rsidR="001F5191">
        <w:t xml:space="preserve">with Taft College </w:t>
      </w:r>
      <w:r w:rsidR="00897310">
        <w:t>systems'</w:t>
      </w:r>
      <w:r w:rsidR="001F5191">
        <w:t xml:space="preserve"> “ECEF”</w:t>
      </w:r>
      <w:r w:rsidR="006C5576">
        <w:t xml:space="preserve">, and </w:t>
      </w:r>
      <w:r w:rsidR="006C5576" w:rsidRPr="00293486">
        <w:t xml:space="preserve">this course </w:t>
      </w:r>
      <w:r w:rsidR="006C5576">
        <w:t>has already been approved/</w:t>
      </w:r>
      <w:r w:rsidR="001F5191">
        <w:t>acknowledged</w:t>
      </w:r>
      <w:r w:rsidR="006C5576">
        <w:t xml:space="preserve"> for the </w:t>
      </w:r>
      <w:r w:rsidR="006C5576" w:rsidRPr="00293486">
        <w:t>^50% substantive change option, which would need to be marked correctly</w:t>
      </w:r>
      <w:r w:rsidR="006C5576">
        <w:t xml:space="preserve"> (option #1) on the DL form. </w:t>
      </w:r>
    </w:p>
    <w:p w14:paraId="51064032" w14:textId="77777777" w:rsidR="0097084E" w:rsidRPr="0097084E" w:rsidRDefault="0097084E" w:rsidP="0097084E"/>
    <w:p w14:paraId="31B4EE26" w14:textId="1E1B0713" w:rsidR="00DD3BBF" w:rsidRPr="006C5576" w:rsidRDefault="00DD3BBF" w:rsidP="00DD3BBF">
      <w:pPr>
        <w:pStyle w:val="ListParagraph"/>
        <w:numPr>
          <w:ilvl w:val="1"/>
          <w:numId w:val="30"/>
        </w:numPr>
        <w:rPr>
          <w:b/>
          <w:bCs/>
        </w:rPr>
      </w:pPr>
      <w:r>
        <w:rPr>
          <w:b/>
          <w:bCs/>
        </w:rPr>
        <w:t>ECEF 158</w:t>
      </w:r>
      <w:r>
        <w:rPr>
          <w:b/>
          <w:bCs/>
        </w:rPr>
        <w:t>4</w:t>
      </w:r>
    </w:p>
    <w:p w14:paraId="0521046C" w14:textId="77777777" w:rsidR="00DD3BBF" w:rsidRDefault="00DD3BBF" w:rsidP="00DD3BBF">
      <w:pPr>
        <w:pStyle w:val="ListParagraph"/>
        <w:numPr>
          <w:ilvl w:val="2"/>
          <w:numId w:val="30"/>
        </w:numPr>
      </w:pPr>
      <w:r w:rsidRPr="00412BF3">
        <w:rPr>
          <w:b/>
          <w:bCs/>
        </w:rPr>
        <w:t>Committee Discussion</w:t>
      </w:r>
      <w:r>
        <w:t xml:space="preserve">: Committee reference suggestions needed for this course before making the motion. </w:t>
      </w:r>
    </w:p>
    <w:p w14:paraId="5EB343D4" w14:textId="206DD998" w:rsidR="00DD3BBF" w:rsidRPr="00293486" w:rsidRDefault="00DD3BBF" w:rsidP="00DD3BBF">
      <w:pPr>
        <w:pStyle w:val="ListParagraph"/>
        <w:numPr>
          <w:ilvl w:val="2"/>
          <w:numId w:val="30"/>
        </w:numPr>
      </w:pPr>
      <w:r w:rsidRPr="00293486">
        <w:t>Motion to forward to</w:t>
      </w:r>
      <w:r>
        <w:t xml:space="preserve"> Sender</w:t>
      </w:r>
      <w:r w:rsidRPr="00293486">
        <w:t xml:space="preserve"> with notes: </w:t>
      </w:r>
      <w:r>
        <w:rPr>
          <w:b/>
          <w:bCs/>
        </w:rPr>
        <w:t>Reynolds</w:t>
      </w:r>
    </w:p>
    <w:p w14:paraId="1E3DF662" w14:textId="4F96C74C" w:rsidR="00DD3BBF" w:rsidRPr="00293486" w:rsidRDefault="00DD3BBF" w:rsidP="00DD3BBF">
      <w:pPr>
        <w:pStyle w:val="ListParagraph"/>
        <w:numPr>
          <w:ilvl w:val="2"/>
          <w:numId w:val="30"/>
        </w:numPr>
      </w:pPr>
      <w:r w:rsidRPr="00293486">
        <w:t>Second:</w:t>
      </w:r>
      <w:r>
        <w:t xml:space="preserve"> </w:t>
      </w:r>
      <w:r>
        <w:rPr>
          <w:b/>
          <w:bCs/>
        </w:rPr>
        <w:t>Abbott</w:t>
      </w:r>
    </w:p>
    <w:p w14:paraId="4A21C353" w14:textId="77777777" w:rsidR="00DD3BBF" w:rsidRPr="00293486" w:rsidRDefault="00DD3BBF" w:rsidP="00DD3BBF">
      <w:pPr>
        <w:pStyle w:val="ListParagraph"/>
        <w:numPr>
          <w:ilvl w:val="2"/>
          <w:numId w:val="30"/>
        </w:numPr>
      </w:pPr>
      <w:r w:rsidRPr="00293486">
        <w:t>Motion passed unanimously</w:t>
      </w:r>
    </w:p>
    <w:p w14:paraId="2C97F642" w14:textId="08F48A27" w:rsidR="002B75D3" w:rsidRPr="00897310" w:rsidRDefault="00DD3BBF" w:rsidP="00897310">
      <w:pPr>
        <w:pStyle w:val="ListParagraph"/>
        <w:numPr>
          <w:ilvl w:val="2"/>
          <w:numId w:val="30"/>
        </w:numPr>
        <w:rPr>
          <w:b/>
          <w:bCs/>
        </w:rPr>
      </w:pPr>
      <w:r w:rsidRPr="006C5576">
        <w:rPr>
          <w:b/>
          <w:bCs/>
        </w:rPr>
        <w:t>Committee Notes</w:t>
      </w:r>
      <w:r w:rsidRPr="00293486">
        <w:t>:</w:t>
      </w:r>
      <w:r>
        <w:t xml:space="preserve"> The course title needs to be updated to align with Taft College </w:t>
      </w:r>
      <w:r>
        <w:t>systems'</w:t>
      </w:r>
      <w:r>
        <w:t xml:space="preserve"> “ECEF”</w:t>
      </w:r>
      <w:r>
        <w:t>. T</w:t>
      </w:r>
      <w:r w:rsidRPr="00293486">
        <w:t xml:space="preserve">his course </w:t>
      </w:r>
      <w:r>
        <w:t xml:space="preserve">has already been approved/acknowledged for the </w:t>
      </w:r>
      <w:r w:rsidRPr="00293486">
        <w:t>^50% substantive change option, which would need to be marked correctly</w:t>
      </w:r>
      <w:r>
        <w:t xml:space="preserve"> (option #1) on the DL form</w:t>
      </w:r>
      <w:r>
        <w:t xml:space="preserve">, and the appropriate box on the DE form needs to be checked #2. </w:t>
      </w:r>
    </w:p>
    <w:p w14:paraId="3904A903" w14:textId="77777777" w:rsidR="00897310" w:rsidRPr="00897310" w:rsidRDefault="00897310" w:rsidP="00897310">
      <w:pPr>
        <w:pStyle w:val="ListParagraph"/>
        <w:ind w:left="2160" w:firstLine="0"/>
        <w:rPr>
          <w:b/>
          <w:bCs/>
        </w:rPr>
      </w:pPr>
    </w:p>
    <w:p w14:paraId="39DBBDDB" w14:textId="19518EE1" w:rsidR="009C53A1" w:rsidRPr="009C53A1" w:rsidRDefault="00A66562" w:rsidP="009C53A1">
      <w:pPr>
        <w:pStyle w:val="ListParagraph"/>
        <w:numPr>
          <w:ilvl w:val="1"/>
          <w:numId w:val="30"/>
        </w:numPr>
        <w:rPr>
          <w:b/>
          <w:bCs/>
        </w:rPr>
      </w:pPr>
      <w:r>
        <w:rPr>
          <w:b/>
          <w:bCs/>
        </w:rPr>
        <w:t>ECEF 1590</w:t>
      </w:r>
    </w:p>
    <w:p w14:paraId="48FB4A68" w14:textId="6099CCA1" w:rsidR="009C53A1" w:rsidRDefault="009C53A1" w:rsidP="009C53A1">
      <w:pPr>
        <w:pStyle w:val="ListParagraph"/>
        <w:numPr>
          <w:ilvl w:val="2"/>
          <w:numId w:val="30"/>
        </w:numPr>
      </w:pPr>
      <w:r w:rsidRPr="00412BF3">
        <w:rPr>
          <w:b/>
          <w:bCs/>
        </w:rPr>
        <w:t>Committee Discussion</w:t>
      </w:r>
      <w:r>
        <w:t xml:space="preserve">: </w:t>
      </w:r>
      <w:r w:rsidR="00A66562">
        <w:t xml:space="preserve">Committee discusses course recommendations based on review of DE forms. Reynolds suggests, with notes and verification, that this course move forward. </w:t>
      </w:r>
    </w:p>
    <w:p w14:paraId="01168A75" w14:textId="7927079B" w:rsidR="009C53A1" w:rsidRPr="00293486" w:rsidRDefault="005F1689" w:rsidP="009C53A1">
      <w:pPr>
        <w:pStyle w:val="ListParagraph"/>
        <w:numPr>
          <w:ilvl w:val="2"/>
          <w:numId w:val="30"/>
        </w:numPr>
      </w:pPr>
      <w:r w:rsidRPr="00293486">
        <w:t xml:space="preserve">Motion </w:t>
      </w:r>
      <w:r w:rsidR="00E13A9C">
        <w:t>to move forward</w:t>
      </w:r>
      <w:r w:rsidRPr="00293486">
        <w:t xml:space="preserve"> </w:t>
      </w:r>
      <w:r w:rsidR="007F1D9F">
        <w:t>to Curriculum with</w:t>
      </w:r>
      <w:r w:rsidRPr="00293486">
        <w:t xml:space="preserve"> notes: </w:t>
      </w:r>
      <w:r w:rsidR="00A66562">
        <w:rPr>
          <w:b/>
          <w:bCs/>
        </w:rPr>
        <w:t>Reynolds</w:t>
      </w:r>
    </w:p>
    <w:p w14:paraId="36E66D5B" w14:textId="18F13911" w:rsidR="005F1689" w:rsidRPr="00293486" w:rsidRDefault="005F1689" w:rsidP="00293486">
      <w:pPr>
        <w:pStyle w:val="ListParagraph"/>
        <w:numPr>
          <w:ilvl w:val="2"/>
          <w:numId w:val="30"/>
        </w:numPr>
      </w:pPr>
      <w:r w:rsidRPr="00293486">
        <w:t xml:space="preserve">Second: </w:t>
      </w:r>
      <w:r w:rsidR="00A66562">
        <w:rPr>
          <w:b/>
          <w:bCs/>
        </w:rPr>
        <w:t>Smith</w:t>
      </w:r>
    </w:p>
    <w:p w14:paraId="40FE1E37" w14:textId="77777777" w:rsidR="005F1689" w:rsidRPr="00293486" w:rsidRDefault="005F1689" w:rsidP="00293486">
      <w:pPr>
        <w:pStyle w:val="ListParagraph"/>
        <w:numPr>
          <w:ilvl w:val="2"/>
          <w:numId w:val="30"/>
        </w:numPr>
      </w:pPr>
      <w:r w:rsidRPr="00293486">
        <w:t>Motion passed unanimously</w:t>
      </w:r>
    </w:p>
    <w:p w14:paraId="17F8453C" w14:textId="601AF69D" w:rsidR="00315116" w:rsidRPr="00A66562" w:rsidRDefault="005F1689" w:rsidP="00A66562">
      <w:pPr>
        <w:pStyle w:val="ListParagraph"/>
        <w:numPr>
          <w:ilvl w:val="2"/>
          <w:numId w:val="30"/>
        </w:numPr>
        <w:rPr>
          <w:b/>
          <w:bCs/>
        </w:rPr>
      </w:pPr>
      <w:r w:rsidRPr="00EA6139">
        <w:rPr>
          <w:b/>
          <w:bCs/>
        </w:rPr>
        <w:t>Committee Notes</w:t>
      </w:r>
      <w:r w:rsidRPr="00EA6139">
        <w:t>:</w:t>
      </w:r>
      <w:r w:rsidR="00897310">
        <w:t xml:space="preserve"> </w:t>
      </w:r>
      <w:r w:rsidR="00897310">
        <w:t>The course title needs to be updated to align with Taft College systems' “ECEF</w:t>
      </w:r>
      <w:r w:rsidR="00897310">
        <w:t>.</w:t>
      </w:r>
      <w:r w:rsidR="00897310">
        <w:t>”</w:t>
      </w:r>
      <w:r w:rsidRPr="00EA6139">
        <w:t xml:space="preserve"> </w:t>
      </w:r>
      <w:r w:rsidR="00A66562">
        <w:t>T</w:t>
      </w:r>
      <w:r w:rsidR="00A66562" w:rsidRPr="00293486">
        <w:t xml:space="preserve">his course </w:t>
      </w:r>
      <w:r w:rsidR="00A66562">
        <w:t xml:space="preserve">has already been approved/acknowledged for the </w:t>
      </w:r>
      <w:r w:rsidR="00A66562" w:rsidRPr="00293486">
        <w:t>^50% substantive change option, which would need to be marked correctly</w:t>
      </w:r>
      <w:r w:rsidR="00A66562">
        <w:t xml:space="preserve"> (option #1) on the DL form, and the </w:t>
      </w:r>
      <w:r w:rsidR="00A66562">
        <w:t>box for previously approved for DE should be marked.</w:t>
      </w:r>
    </w:p>
    <w:p w14:paraId="1D61D1DD" w14:textId="77777777" w:rsidR="00897310" w:rsidRPr="00293486" w:rsidRDefault="00897310" w:rsidP="00897310">
      <w:pPr>
        <w:pStyle w:val="ListParagraph"/>
        <w:numPr>
          <w:ilvl w:val="2"/>
          <w:numId w:val="30"/>
        </w:numPr>
      </w:pPr>
      <w:r w:rsidRPr="00293486">
        <w:t>Motion passed unanimously</w:t>
      </w:r>
    </w:p>
    <w:p w14:paraId="65A112A1" w14:textId="0DDBFB91" w:rsidR="005F1689" w:rsidRDefault="005F1689" w:rsidP="00897310">
      <w:pPr>
        <w:pStyle w:val="ListParagraph"/>
        <w:ind w:left="2160" w:firstLine="0"/>
      </w:pPr>
    </w:p>
    <w:p w14:paraId="4B4EACE3" w14:textId="33D9EEC3" w:rsidR="00897310" w:rsidRPr="00EF5C6C" w:rsidRDefault="00897310" w:rsidP="00897310">
      <w:pPr>
        <w:pStyle w:val="ListParagraph"/>
        <w:numPr>
          <w:ilvl w:val="0"/>
          <w:numId w:val="32"/>
        </w:numPr>
      </w:pPr>
      <w:r>
        <w:t>Motion to reorder</w:t>
      </w:r>
      <w:r w:rsidR="003D7E30">
        <w:t>, group, and send</w:t>
      </w:r>
      <w:r>
        <w:t xml:space="preserve"> agenda items (</w:t>
      </w:r>
      <w:r>
        <w:t>16</w:t>
      </w:r>
      <w:r w:rsidR="003D7E30">
        <w:t xml:space="preserve"> </w:t>
      </w:r>
      <w:r>
        <w:t>-</w:t>
      </w:r>
      <w:r w:rsidR="003D7E30">
        <w:t xml:space="preserve"> </w:t>
      </w:r>
      <w:r>
        <w:t>24</w:t>
      </w:r>
      <w:r>
        <w:t xml:space="preserve">, </w:t>
      </w:r>
      <w:r w:rsidR="003D7E30">
        <w:t xml:space="preserve">to Curriculum): </w:t>
      </w:r>
      <w:r>
        <w:rPr>
          <w:b/>
          <w:bCs/>
        </w:rPr>
        <w:t>Dyer</w:t>
      </w:r>
    </w:p>
    <w:p w14:paraId="244B57AF" w14:textId="649FE70A" w:rsidR="00897310" w:rsidRPr="0097084E" w:rsidRDefault="00897310" w:rsidP="00897310">
      <w:pPr>
        <w:pStyle w:val="ListParagraph"/>
        <w:numPr>
          <w:ilvl w:val="0"/>
          <w:numId w:val="32"/>
        </w:numPr>
      </w:pPr>
      <w:r w:rsidRPr="0097084E">
        <w:t>Second:</w:t>
      </w:r>
      <w:r w:rsidRPr="00EF5C6C">
        <w:rPr>
          <w:b/>
          <w:bCs/>
        </w:rPr>
        <w:t xml:space="preserve"> </w:t>
      </w:r>
      <w:r w:rsidR="003D7E30">
        <w:rPr>
          <w:b/>
          <w:bCs/>
        </w:rPr>
        <w:t>Page</w:t>
      </w:r>
    </w:p>
    <w:p w14:paraId="796F9888" w14:textId="77777777" w:rsidR="00897310" w:rsidRDefault="00897310" w:rsidP="00897310">
      <w:pPr>
        <w:pStyle w:val="ListParagraph"/>
        <w:numPr>
          <w:ilvl w:val="0"/>
          <w:numId w:val="32"/>
        </w:numPr>
      </w:pPr>
      <w:r w:rsidRPr="00293486">
        <w:t>Motion passed unanimously</w:t>
      </w:r>
    </w:p>
    <w:p w14:paraId="26699937" w14:textId="77777777" w:rsidR="003D7E30" w:rsidRDefault="003D7E30" w:rsidP="003D7E30"/>
    <w:p w14:paraId="766525A1" w14:textId="4EE04378" w:rsidR="003D7E30" w:rsidRPr="00EF5C6C" w:rsidRDefault="003D7E30" w:rsidP="003D7E30">
      <w:pPr>
        <w:pStyle w:val="ListParagraph"/>
        <w:numPr>
          <w:ilvl w:val="0"/>
          <w:numId w:val="32"/>
        </w:numPr>
      </w:pPr>
      <w:r>
        <w:t>Motion to reorder, group, and send agenda items (</w:t>
      </w:r>
      <w:r>
        <w:t>25 - 31</w:t>
      </w:r>
      <w:r>
        <w:t>, to Curriculum):</w:t>
      </w:r>
      <w:r>
        <w:t xml:space="preserve"> </w:t>
      </w:r>
      <w:r>
        <w:rPr>
          <w:b/>
          <w:bCs/>
        </w:rPr>
        <w:t>Dyer</w:t>
      </w:r>
    </w:p>
    <w:p w14:paraId="2161766B" w14:textId="7D6FDBE9" w:rsidR="003D7E30" w:rsidRPr="003D7E30" w:rsidRDefault="003D7E30" w:rsidP="003D7E30">
      <w:pPr>
        <w:pStyle w:val="ListParagraph"/>
        <w:numPr>
          <w:ilvl w:val="0"/>
          <w:numId w:val="32"/>
        </w:numPr>
      </w:pPr>
      <w:r w:rsidRPr="0097084E">
        <w:t>Second:</w:t>
      </w:r>
      <w:r w:rsidRPr="00EF5C6C">
        <w:rPr>
          <w:b/>
          <w:bCs/>
        </w:rPr>
        <w:t xml:space="preserve"> </w:t>
      </w:r>
      <w:r>
        <w:rPr>
          <w:b/>
          <w:bCs/>
        </w:rPr>
        <w:t>Smith</w:t>
      </w:r>
    </w:p>
    <w:p w14:paraId="48DB1B6C" w14:textId="1B831825" w:rsidR="003D7E30" w:rsidRPr="0097084E" w:rsidRDefault="003D7E30" w:rsidP="003D7E30">
      <w:pPr>
        <w:pStyle w:val="ListParagraph"/>
        <w:numPr>
          <w:ilvl w:val="0"/>
          <w:numId w:val="32"/>
        </w:numPr>
      </w:pPr>
      <w:r w:rsidRPr="003D7E30">
        <w:t>Abstain:</w:t>
      </w:r>
      <w:r>
        <w:rPr>
          <w:b/>
          <w:bCs/>
        </w:rPr>
        <w:t xml:space="preserve"> Reynolds</w:t>
      </w:r>
    </w:p>
    <w:p w14:paraId="3308B420" w14:textId="7686FE62" w:rsidR="003D7E30" w:rsidRPr="0097084E" w:rsidRDefault="003D7E30" w:rsidP="003D7E30">
      <w:pPr>
        <w:pStyle w:val="ListParagraph"/>
        <w:numPr>
          <w:ilvl w:val="0"/>
          <w:numId w:val="32"/>
        </w:numPr>
      </w:pPr>
      <w:r w:rsidRPr="00293486">
        <w:t>Motion passed</w:t>
      </w:r>
      <w:r>
        <w:t>.</w:t>
      </w:r>
    </w:p>
    <w:p w14:paraId="0C92CA3C" w14:textId="77777777" w:rsidR="003D7E30" w:rsidRPr="0097084E" w:rsidRDefault="003D7E30" w:rsidP="003D7E30"/>
    <w:p w14:paraId="7D0A43E7" w14:textId="77777777" w:rsidR="00897310" w:rsidRPr="00293486" w:rsidRDefault="00897310" w:rsidP="00897310">
      <w:pPr>
        <w:pStyle w:val="ListParagraph"/>
        <w:ind w:left="2160" w:firstLine="0"/>
      </w:pPr>
    </w:p>
    <w:p w14:paraId="0621248D" w14:textId="09C79B23" w:rsidR="005F1689" w:rsidRPr="00293486" w:rsidRDefault="003D7E30" w:rsidP="00293486">
      <w:pPr>
        <w:pStyle w:val="ListParagraph"/>
        <w:numPr>
          <w:ilvl w:val="1"/>
          <w:numId w:val="30"/>
        </w:numPr>
        <w:rPr>
          <w:b/>
          <w:bCs/>
        </w:rPr>
      </w:pPr>
      <w:r>
        <w:rPr>
          <w:b/>
          <w:bCs/>
        </w:rPr>
        <w:t>MEDA 1108</w:t>
      </w:r>
    </w:p>
    <w:p w14:paraId="44F40008" w14:textId="2DC12393" w:rsidR="00620C79" w:rsidRDefault="00620C79" w:rsidP="00293486">
      <w:pPr>
        <w:pStyle w:val="ListParagraph"/>
        <w:numPr>
          <w:ilvl w:val="2"/>
          <w:numId w:val="30"/>
        </w:numPr>
      </w:pPr>
      <w:r w:rsidRPr="00412BF3">
        <w:rPr>
          <w:b/>
          <w:bCs/>
        </w:rPr>
        <w:t>Committee Discussion</w:t>
      </w:r>
      <w:r>
        <w:t xml:space="preserve">: </w:t>
      </w:r>
      <w:r w:rsidR="003D7E30">
        <w:t xml:space="preserve">Members make suggestions to return to </w:t>
      </w:r>
      <w:r w:rsidR="005239DD">
        <w:t xml:space="preserve">the </w:t>
      </w:r>
      <w:r w:rsidR="003D7E30">
        <w:t xml:space="preserve">sender with recommendation notes. </w:t>
      </w:r>
      <w:r>
        <w:t xml:space="preserve"> </w:t>
      </w:r>
    </w:p>
    <w:p w14:paraId="15150E67" w14:textId="4C8DE3A6" w:rsidR="007F1D9F" w:rsidRDefault="005F1689" w:rsidP="00AB4205">
      <w:pPr>
        <w:pStyle w:val="ListParagraph"/>
        <w:numPr>
          <w:ilvl w:val="2"/>
          <w:numId w:val="30"/>
        </w:numPr>
      </w:pPr>
      <w:r w:rsidRPr="00293486">
        <w:t xml:space="preserve">Motion </w:t>
      </w:r>
      <w:r w:rsidR="007F1D9F">
        <w:t xml:space="preserve">to move forward to </w:t>
      </w:r>
      <w:r w:rsidR="003D7E30">
        <w:t>Sender</w:t>
      </w:r>
      <w:r w:rsidR="00EA6139">
        <w:t xml:space="preserve"> with notes: </w:t>
      </w:r>
      <w:r w:rsidR="003D7E30">
        <w:rPr>
          <w:b/>
          <w:bCs/>
        </w:rPr>
        <w:t>Dyer</w:t>
      </w:r>
      <w:r w:rsidR="00EA6139" w:rsidRPr="00EA6139">
        <w:rPr>
          <w:b/>
          <w:bCs/>
        </w:rPr>
        <w:t xml:space="preserve"> </w:t>
      </w:r>
      <w:r w:rsidR="007F1D9F">
        <w:t xml:space="preserve"> </w:t>
      </w:r>
    </w:p>
    <w:p w14:paraId="1614F69C" w14:textId="1F157422" w:rsidR="005F1689" w:rsidRPr="003D7E30" w:rsidRDefault="005F1689" w:rsidP="00AB4205">
      <w:pPr>
        <w:pStyle w:val="ListParagraph"/>
        <w:numPr>
          <w:ilvl w:val="2"/>
          <w:numId w:val="30"/>
        </w:numPr>
      </w:pPr>
      <w:r w:rsidRPr="00293486">
        <w:t xml:space="preserve">Second: </w:t>
      </w:r>
      <w:r w:rsidRPr="00EA6139">
        <w:rPr>
          <w:b/>
          <w:bCs/>
        </w:rPr>
        <w:t>Smith</w:t>
      </w:r>
    </w:p>
    <w:p w14:paraId="4CA2F01E" w14:textId="72543559" w:rsidR="003D7E30" w:rsidRPr="00293486" w:rsidRDefault="003D7E30" w:rsidP="00AB4205">
      <w:pPr>
        <w:pStyle w:val="ListParagraph"/>
        <w:numPr>
          <w:ilvl w:val="2"/>
          <w:numId w:val="30"/>
        </w:numPr>
      </w:pPr>
      <w:r w:rsidRPr="003D7E30">
        <w:t>Abstain:</w:t>
      </w:r>
      <w:r>
        <w:rPr>
          <w:b/>
          <w:bCs/>
        </w:rPr>
        <w:t xml:space="preserve"> Reynolds</w:t>
      </w:r>
    </w:p>
    <w:p w14:paraId="2530B3B1" w14:textId="39F18FB4" w:rsidR="00592EC6" w:rsidRDefault="005F1689" w:rsidP="00293486">
      <w:pPr>
        <w:pStyle w:val="ListParagraph"/>
        <w:numPr>
          <w:ilvl w:val="2"/>
          <w:numId w:val="30"/>
        </w:numPr>
      </w:pPr>
      <w:r w:rsidRPr="00293486">
        <w:t>Motion passed</w:t>
      </w:r>
      <w:r w:rsidR="003D7E30">
        <w:t xml:space="preserve">. </w:t>
      </w:r>
    </w:p>
    <w:p w14:paraId="38CB2F70" w14:textId="72A8868E" w:rsidR="005239DD" w:rsidRDefault="00EA6139" w:rsidP="005239DD">
      <w:pPr>
        <w:pStyle w:val="ListParagraph"/>
        <w:numPr>
          <w:ilvl w:val="2"/>
          <w:numId w:val="30"/>
        </w:numPr>
      </w:pPr>
      <w:r w:rsidRPr="00EA6139">
        <w:rPr>
          <w:b/>
          <w:bCs/>
        </w:rPr>
        <w:t>Committee Notes:</w:t>
      </w:r>
      <w:r>
        <w:t xml:space="preserve"> </w:t>
      </w:r>
      <w:r w:rsidR="005239DD">
        <w:t xml:space="preserve">Explain and clarify lab activities and course expectations for the online environment on the DE form. </w:t>
      </w:r>
    </w:p>
    <w:p w14:paraId="34DCEF7A" w14:textId="77777777" w:rsidR="007E58A1" w:rsidRDefault="007E58A1" w:rsidP="007E58A1"/>
    <w:p w14:paraId="33FCBA52" w14:textId="2950610F" w:rsidR="007E58A1" w:rsidRPr="00490F0D" w:rsidRDefault="007E58A1" w:rsidP="007E58A1">
      <w:pPr>
        <w:pStyle w:val="ListParagraph"/>
        <w:numPr>
          <w:ilvl w:val="0"/>
          <w:numId w:val="32"/>
        </w:numPr>
        <w:rPr>
          <w:b/>
          <w:bCs/>
        </w:rPr>
      </w:pPr>
      <w:r w:rsidRPr="005239DD">
        <w:t xml:space="preserve">Motion to </w:t>
      </w:r>
      <w:r w:rsidR="005239DD" w:rsidRPr="005239DD">
        <w:t>postpone agenda items:</w:t>
      </w:r>
      <w:r>
        <w:t xml:space="preserve"> (</w:t>
      </w:r>
      <w:r w:rsidR="005239DD">
        <w:t>6-15</w:t>
      </w:r>
      <w:r>
        <w:t>):</w:t>
      </w:r>
      <w:r w:rsidR="005239DD">
        <w:rPr>
          <w:b/>
          <w:bCs/>
        </w:rPr>
        <w:t xml:space="preserve"> Abbott</w:t>
      </w:r>
    </w:p>
    <w:p w14:paraId="0184B795" w14:textId="226DA88B" w:rsidR="007E58A1" w:rsidRDefault="007E58A1" w:rsidP="007E58A1">
      <w:pPr>
        <w:pStyle w:val="ListParagraph"/>
        <w:numPr>
          <w:ilvl w:val="0"/>
          <w:numId w:val="32"/>
        </w:numPr>
        <w:rPr>
          <w:b/>
          <w:bCs/>
        </w:rPr>
      </w:pPr>
      <w:r>
        <w:t xml:space="preserve">Second: </w:t>
      </w:r>
      <w:r w:rsidR="00A633C1">
        <w:rPr>
          <w:b/>
          <w:bCs/>
        </w:rPr>
        <w:t>Reynolds</w:t>
      </w:r>
    </w:p>
    <w:p w14:paraId="5B836FCC" w14:textId="77777777" w:rsidR="007E58A1" w:rsidRDefault="007E58A1" w:rsidP="007E58A1">
      <w:pPr>
        <w:pStyle w:val="ListParagraph"/>
        <w:numPr>
          <w:ilvl w:val="0"/>
          <w:numId w:val="32"/>
        </w:numPr>
      </w:pPr>
      <w:r w:rsidRPr="00293486">
        <w:t>Motion passed unanimously</w:t>
      </w:r>
    </w:p>
    <w:p w14:paraId="5C64C671" w14:textId="77777777" w:rsidR="007E58A1" w:rsidRPr="0097084E" w:rsidRDefault="007E58A1" w:rsidP="007E58A1"/>
    <w:p w14:paraId="2A14351A" w14:textId="77777777" w:rsidR="007E58A1" w:rsidRDefault="007E58A1" w:rsidP="007E58A1"/>
    <w:p w14:paraId="3279E134" w14:textId="0FF1B587" w:rsidR="00A2019C" w:rsidRDefault="00A2019C" w:rsidP="00A2019C">
      <w:pPr>
        <w:pStyle w:val="Heading2"/>
      </w:pPr>
      <w:r>
        <w:t>Discussion Items</w:t>
      </w:r>
    </w:p>
    <w:p w14:paraId="563498DA" w14:textId="1A9BF36B" w:rsidR="00A2019C" w:rsidRPr="00A2019C" w:rsidRDefault="005239DD" w:rsidP="00A2019C">
      <w:pPr>
        <w:pStyle w:val="ListParagraph"/>
        <w:numPr>
          <w:ilvl w:val="0"/>
          <w:numId w:val="34"/>
        </w:numPr>
      </w:pPr>
      <w:r>
        <w:t>None</w:t>
      </w:r>
    </w:p>
    <w:p w14:paraId="08C147CF" w14:textId="4CAA6FEA" w:rsidR="00A2019C" w:rsidRDefault="00A2019C" w:rsidP="00A2019C">
      <w:pPr>
        <w:pStyle w:val="Heading2"/>
      </w:pPr>
      <w:r>
        <w:t>Other</w:t>
      </w:r>
    </w:p>
    <w:p w14:paraId="6F37FDF3" w14:textId="668179B1" w:rsidR="00A2019C" w:rsidRPr="00A2019C" w:rsidRDefault="00A2019C" w:rsidP="00A2019C">
      <w:pPr>
        <w:pStyle w:val="ListParagraph"/>
        <w:numPr>
          <w:ilvl w:val="0"/>
          <w:numId w:val="34"/>
        </w:numPr>
      </w:pPr>
      <w:r>
        <w:t>None</w:t>
      </w:r>
    </w:p>
    <w:p w14:paraId="4477AE08" w14:textId="77777777" w:rsidR="002938DB" w:rsidRPr="00293486" w:rsidRDefault="002938DB" w:rsidP="00A2019C">
      <w:pPr>
        <w:pStyle w:val="ListParagraph"/>
        <w:ind w:left="1440" w:firstLine="0"/>
      </w:pPr>
    </w:p>
    <w:p w14:paraId="4CD54449" w14:textId="0476B277" w:rsidR="0068444F" w:rsidRDefault="0068444F" w:rsidP="00293486">
      <w:pPr>
        <w:pStyle w:val="Heading2"/>
      </w:pPr>
      <w:r>
        <w:rPr>
          <w:spacing w:val="-2"/>
        </w:rPr>
        <w:t>Adjournment</w:t>
      </w:r>
      <w:r w:rsidR="000658F0">
        <w:rPr>
          <w:spacing w:val="-2"/>
        </w:rPr>
        <w:t xml:space="preserve"> and Next Meeting</w:t>
      </w:r>
    </w:p>
    <w:p w14:paraId="1946D139" w14:textId="578AE051" w:rsidR="0068444F" w:rsidRPr="00C135B9" w:rsidRDefault="005239DD" w:rsidP="00293486">
      <w:pPr>
        <w:spacing w:after="120"/>
        <w:ind w:right="606"/>
        <w:rPr>
          <w:spacing w:val="-6"/>
        </w:rPr>
      </w:pPr>
      <w:r>
        <w:t>Lopez</w:t>
      </w:r>
      <w:r w:rsidR="0068444F">
        <w:t xml:space="preserve"> moved</w:t>
      </w:r>
      <w:r w:rsidR="0068444F">
        <w:rPr>
          <w:spacing w:val="-7"/>
        </w:rPr>
        <w:t xml:space="preserve"> </w:t>
      </w:r>
      <w:r w:rsidR="0068444F">
        <w:t>to</w:t>
      </w:r>
      <w:r w:rsidR="0068444F">
        <w:rPr>
          <w:spacing w:val="-4"/>
        </w:rPr>
        <w:t xml:space="preserve"> </w:t>
      </w:r>
      <w:r w:rsidR="0068444F">
        <w:t>adjourn</w:t>
      </w:r>
      <w:r w:rsidR="0068444F">
        <w:rPr>
          <w:spacing w:val="-6"/>
        </w:rPr>
        <w:t xml:space="preserve"> </w:t>
      </w:r>
      <w:r w:rsidR="0068444F">
        <w:t>the</w:t>
      </w:r>
      <w:r w:rsidR="0068444F">
        <w:rPr>
          <w:spacing w:val="-6"/>
        </w:rPr>
        <w:t xml:space="preserve"> </w:t>
      </w:r>
      <w:r w:rsidR="0068444F">
        <w:t>meeting</w:t>
      </w:r>
      <w:r w:rsidR="0068444F">
        <w:rPr>
          <w:spacing w:val="-5"/>
        </w:rPr>
        <w:t xml:space="preserve"> </w:t>
      </w:r>
      <w:r w:rsidR="0068444F">
        <w:t>at</w:t>
      </w:r>
      <w:r w:rsidR="0068444F">
        <w:rPr>
          <w:spacing w:val="-7"/>
        </w:rPr>
        <w:t xml:space="preserve"> </w:t>
      </w:r>
      <w:r>
        <w:t>1:01 P.m</w:t>
      </w:r>
      <w:r w:rsidR="00293486">
        <w:t>.</w:t>
      </w:r>
      <w:r w:rsidR="008B1333">
        <w:t xml:space="preserve"> The next meeting is on Monday, </w:t>
      </w:r>
      <w:r>
        <w:t>October</w:t>
      </w:r>
      <w:r w:rsidR="00F04807">
        <w:t xml:space="preserve"> 1</w:t>
      </w:r>
      <w:r>
        <w:t>3</w:t>
      </w:r>
      <w:r w:rsidR="00F04807" w:rsidRPr="00F04807">
        <w:rPr>
          <w:vertAlign w:val="superscript"/>
        </w:rPr>
        <w:t>th</w:t>
      </w:r>
      <w:r w:rsidR="00F04807">
        <w:t>,</w:t>
      </w:r>
      <w:r w:rsidR="008B1333">
        <w:t xml:space="preserve"> 2025</w:t>
      </w:r>
      <w:r>
        <w:t>,</w:t>
      </w:r>
      <w:r w:rsidR="00AA2535">
        <w:t xml:space="preserve"> </w:t>
      </w:r>
      <w:r>
        <w:t>in r</w:t>
      </w:r>
      <w:r w:rsidR="008B1333">
        <w:t xml:space="preserve">oom S11 at 12:10 </w:t>
      </w:r>
      <w:r w:rsidR="00293486">
        <w:t>PM.</w:t>
      </w:r>
    </w:p>
    <w:p w14:paraId="6F770E3F" w14:textId="7DE72A80" w:rsidR="000C71EA" w:rsidRDefault="00757085" w:rsidP="00293486">
      <w:pPr>
        <w:ind w:right="606"/>
      </w:pPr>
      <w:r>
        <w:t xml:space="preserve">Minutes: </w:t>
      </w:r>
      <w:r w:rsidR="00BD51D2">
        <w:t>S</w:t>
      </w:r>
      <w:r>
        <w:t xml:space="preserve">ubmitted by Heather Cash </w:t>
      </w:r>
    </w:p>
    <w:p w14:paraId="5DC59738" w14:textId="77777777" w:rsidR="00C55743" w:rsidRDefault="00C55743" w:rsidP="00293486">
      <w:pPr>
        <w:ind w:right="606"/>
      </w:pPr>
    </w:p>
    <w:p w14:paraId="45BA2DEC" w14:textId="77777777" w:rsidR="00C55743" w:rsidRDefault="00C55743" w:rsidP="00293486">
      <w:pPr>
        <w:ind w:right="606"/>
      </w:pPr>
    </w:p>
    <w:p w14:paraId="6A8D4812" w14:textId="3FC48518" w:rsidR="00C55743" w:rsidRDefault="00C55743" w:rsidP="00293486">
      <w:pPr>
        <w:ind w:right="606"/>
      </w:pPr>
    </w:p>
    <w:sectPr w:rsidR="00C55743" w:rsidSect="004F0DBC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5B1C6D" w14:textId="77777777" w:rsidR="00DB1947" w:rsidRDefault="00354D0B">
      <w:r>
        <w:separator/>
      </w:r>
    </w:p>
  </w:endnote>
  <w:endnote w:type="continuationSeparator" w:id="0">
    <w:p w14:paraId="7BCB35C8" w14:textId="77777777" w:rsidR="00DB1947" w:rsidRDefault="00354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CE34FC" w14:textId="642D5223" w:rsidR="00237216" w:rsidRDefault="00A574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90E3290" wp14:editId="2F8D8B7F">
              <wp:simplePos x="0" y="0"/>
              <wp:positionH relativeFrom="page">
                <wp:posOffset>6751955</wp:posOffset>
              </wp:positionH>
              <wp:positionV relativeFrom="page">
                <wp:posOffset>9440545</wp:posOffset>
              </wp:positionV>
              <wp:extent cx="156845" cy="15875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845" cy="158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B67DC7" w14:textId="77777777" w:rsidR="00237216" w:rsidRDefault="00A57401">
                          <w:pPr>
                            <w:spacing w:line="234" w:lineRule="exact"/>
                            <w:ind w:left="60"/>
                            <w:rPr>
                              <w:sz w:val="21"/>
                            </w:rPr>
                          </w:pPr>
                          <w:r>
                            <w:rPr>
                              <w:sz w:val="21"/>
                            </w:rPr>
                            <w:fldChar w:fldCharType="begin"/>
                          </w:r>
                          <w:r>
                            <w:rPr>
                              <w:sz w:val="21"/>
                            </w:rPr>
                            <w:instrText xml:space="preserve"> PAGE </w:instrText>
                          </w:r>
                          <w:r>
                            <w:rPr>
                              <w:sz w:val="21"/>
                            </w:rPr>
                            <w:fldChar w:fldCharType="separate"/>
                          </w:r>
                          <w:r>
                            <w:rPr>
                              <w:sz w:val="21"/>
                            </w:rPr>
                            <w:t>1</w:t>
                          </w:r>
                          <w:r>
                            <w:rPr>
                              <w:sz w:val="2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0E329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31.65pt;margin-top:743.35pt;width:12.35pt;height:12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" filled="f" stroked="f">
              <v:textbox inset="0,0,0,0">
                <w:txbxContent>
                  <w:p w14:paraId="50B67DC7" w14:textId="77777777" w:rsidR="00237216" w:rsidRDefault="00A57401">
                    <w:pPr>
                      <w:spacing w:line="234" w:lineRule="exact"/>
                      <w:ind w:left="60"/>
                      <w:rPr>
                        <w:sz w:val="21"/>
                      </w:rPr>
                    </w:pPr>
                    <w:r>
                      <w:rPr>
                        <w:sz w:val="21"/>
                      </w:rPr>
                      <w:fldChar w:fldCharType="begin"/>
                    </w:r>
                    <w:r>
                      <w:rPr>
                        <w:sz w:val="21"/>
                      </w:rPr>
                      <w:instrText xml:space="preserve"> PAGE </w:instrText>
                    </w:r>
                    <w:r>
                      <w:rPr>
                        <w:sz w:val="21"/>
                      </w:rPr>
                      <w:fldChar w:fldCharType="separate"/>
                    </w:r>
                    <w:r>
                      <w:rPr>
                        <w:sz w:val="21"/>
                      </w:rPr>
                      <w:t>1</w:t>
                    </w:r>
                    <w:r>
                      <w:rPr>
                        <w:sz w:val="21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7434B" w14:textId="77777777" w:rsidR="00DB1947" w:rsidRDefault="00354D0B">
      <w:r>
        <w:separator/>
      </w:r>
    </w:p>
  </w:footnote>
  <w:footnote w:type="continuationSeparator" w:id="0">
    <w:p w14:paraId="01FF3A83" w14:textId="77777777" w:rsidR="00DB1947" w:rsidRDefault="00354D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759CF"/>
    <w:multiLevelType w:val="hybridMultilevel"/>
    <w:tmpl w:val="F10E6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70545"/>
    <w:multiLevelType w:val="hybridMultilevel"/>
    <w:tmpl w:val="AD90EE4E"/>
    <w:lvl w:ilvl="0" w:tplc="174C4216">
      <w:start w:val="1"/>
      <w:numFmt w:val="lowerRoman"/>
      <w:lvlText w:val="%1."/>
      <w:lvlJc w:val="left"/>
      <w:pPr>
        <w:ind w:left="1200" w:hanging="296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B6409"/>
    <w:multiLevelType w:val="hybridMultilevel"/>
    <w:tmpl w:val="97D0A34A"/>
    <w:lvl w:ilvl="0" w:tplc="D47E8F1E">
      <w:start w:val="1"/>
      <w:numFmt w:val="decimal"/>
      <w:lvlText w:val="%1."/>
      <w:lvlJc w:val="left"/>
      <w:pPr>
        <w:ind w:left="479" w:hanging="360"/>
      </w:pPr>
      <w:rPr>
        <w:rFonts w:asciiTheme="minorHAnsi" w:hAnsiTheme="minorHAnsi" w:cstheme="minorHAnsi" w:hint="default"/>
        <w:w w:val="99"/>
      </w:rPr>
    </w:lvl>
    <w:lvl w:ilvl="1" w:tplc="174C4216">
      <w:start w:val="1"/>
      <w:numFmt w:val="lowerRoman"/>
      <w:lvlText w:val="%2."/>
      <w:lvlJc w:val="left"/>
      <w:pPr>
        <w:ind w:left="84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2" w:tplc="AD401378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2"/>
        <w:szCs w:val="22"/>
      </w:rPr>
    </w:lvl>
    <w:lvl w:ilvl="3" w:tplc="21668AC4">
      <w:numFmt w:val="bullet"/>
      <w:lvlText w:val="•"/>
      <w:lvlJc w:val="left"/>
      <w:pPr>
        <w:ind w:left="1560" w:hanging="360"/>
      </w:pPr>
      <w:rPr>
        <w:rFonts w:hint="default"/>
      </w:rPr>
    </w:lvl>
    <w:lvl w:ilvl="4" w:tplc="FC5E6DB0">
      <w:numFmt w:val="bullet"/>
      <w:lvlText w:val="•"/>
      <w:lvlJc w:val="left"/>
      <w:pPr>
        <w:ind w:left="2788" w:hanging="360"/>
      </w:pPr>
      <w:rPr>
        <w:rFonts w:hint="default"/>
      </w:rPr>
    </w:lvl>
    <w:lvl w:ilvl="5" w:tplc="5B58C3EE">
      <w:numFmt w:val="bullet"/>
      <w:lvlText w:val="•"/>
      <w:lvlJc w:val="left"/>
      <w:pPr>
        <w:ind w:left="4017" w:hanging="360"/>
      </w:pPr>
      <w:rPr>
        <w:rFonts w:hint="default"/>
      </w:rPr>
    </w:lvl>
    <w:lvl w:ilvl="6" w:tplc="284AE890">
      <w:numFmt w:val="bullet"/>
      <w:lvlText w:val="•"/>
      <w:lvlJc w:val="left"/>
      <w:pPr>
        <w:ind w:left="5245" w:hanging="360"/>
      </w:pPr>
      <w:rPr>
        <w:rFonts w:hint="default"/>
      </w:rPr>
    </w:lvl>
    <w:lvl w:ilvl="7" w:tplc="75107702">
      <w:numFmt w:val="bullet"/>
      <w:lvlText w:val="•"/>
      <w:lvlJc w:val="left"/>
      <w:pPr>
        <w:ind w:left="6474" w:hanging="360"/>
      </w:pPr>
      <w:rPr>
        <w:rFonts w:hint="default"/>
      </w:rPr>
    </w:lvl>
    <w:lvl w:ilvl="8" w:tplc="F308FBCC">
      <w:numFmt w:val="bullet"/>
      <w:lvlText w:val="•"/>
      <w:lvlJc w:val="left"/>
      <w:pPr>
        <w:ind w:left="7702" w:hanging="360"/>
      </w:pPr>
      <w:rPr>
        <w:rFonts w:hint="default"/>
      </w:rPr>
    </w:lvl>
  </w:abstractNum>
  <w:abstractNum w:abstractNumId="3" w15:restartNumberingAfterBreak="0">
    <w:nsid w:val="0EF927F9"/>
    <w:multiLevelType w:val="hybridMultilevel"/>
    <w:tmpl w:val="68527D6C"/>
    <w:lvl w:ilvl="0" w:tplc="04090019">
      <w:start w:val="1"/>
      <w:numFmt w:val="lowerLetter"/>
      <w:lvlText w:val="%1."/>
      <w:lvlJc w:val="left"/>
      <w:pPr>
        <w:ind w:left="1607" w:hanging="360"/>
      </w:pPr>
    </w:lvl>
    <w:lvl w:ilvl="1" w:tplc="04090019" w:tentative="1">
      <w:start w:val="1"/>
      <w:numFmt w:val="lowerLetter"/>
      <w:lvlText w:val="%2."/>
      <w:lvlJc w:val="left"/>
      <w:pPr>
        <w:ind w:left="2327" w:hanging="360"/>
      </w:pPr>
    </w:lvl>
    <w:lvl w:ilvl="2" w:tplc="0409001B" w:tentative="1">
      <w:start w:val="1"/>
      <w:numFmt w:val="lowerRoman"/>
      <w:lvlText w:val="%3."/>
      <w:lvlJc w:val="right"/>
      <w:pPr>
        <w:ind w:left="3047" w:hanging="180"/>
      </w:pPr>
    </w:lvl>
    <w:lvl w:ilvl="3" w:tplc="0409000F" w:tentative="1">
      <w:start w:val="1"/>
      <w:numFmt w:val="decimal"/>
      <w:lvlText w:val="%4."/>
      <w:lvlJc w:val="left"/>
      <w:pPr>
        <w:ind w:left="3767" w:hanging="360"/>
      </w:pPr>
    </w:lvl>
    <w:lvl w:ilvl="4" w:tplc="04090019" w:tentative="1">
      <w:start w:val="1"/>
      <w:numFmt w:val="lowerLetter"/>
      <w:lvlText w:val="%5."/>
      <w:lvlJc w:val="left"/>
      <w:pPr>
        <w:ind w:left="4487" w:hanging="360"/>
      </w:pPr>
    </w:lvl>
    <w:lvl w:ilvl="5" w:tplc="0409001B" w:tentative="1">
      <w:start w:val="1"/>
      <w:numFmt w:val="lowerRoman"/>
      <w:lvlText w:val="%6."/>
      <w:lvlJc w:val="right"/>
      <w:pPr>
        <w:ind w:left="5207" w:hanging="180"/>
      </w:pPr>
    </w:lvl>
    <w:lvl w:ilvl="6" w:tplc="0409000F" w:tentative="1">
      <w:start w:val="1"/>
      <w:numFmt w:val="decimal"/>
      <w:lvlText w:val="%7."/>
      <w:lvlJc w:val="left"/>
      <w:pPr>
        <w:ind w:left="5927" w:hanging="360"/>
      </w:pPr>
    </w:lvl>
    <w:lvl w:ilvl="7" w:tplc="04090019" w:tentative="1">
      <w:start w:val="1"/>
      <w:numFmt w:val="lowerLetter"/>
      <w:lvlText w:val="%8."/>
      <w:lvlJc w:val="left"/>
      <w:pPr>
        <w:ind w:left="6647" w:hanging="360"/>
      </w:pPr>
    </w:lvl>
    <w:lvl w:ilvl="8" w:tplc="0409001B" w:tentative="1">
      <w:start w:val="1"/>
      <w:numFmt w:val="lowerRoman"/>
      <w:lvlText w:val="%9."/>
      <w:lvlJc w:val="right"/>
      <w:pPr>
        <w:ind w:left="7367" w:hanging="180"/>
      </w:pPr>
    </w:lvl>
  </w:abstractNum>
  <w:abstractNum w:abstractNumId="4" w15:restartNumberingAfterBreak="0">
    <w:nsid w:val="0EFE480C"/>
    <w:multiLevelType w:val="hybridMultilevel"/>
    <w:tmpl w:val="61F8ECEC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7681F09"/>
    <w:multiLevelType w:val="hybridMultilevel"/>
    <w:tmpl w:val="3DA2FE82"/>
    <w:lvl w:ilvl="0" w:tplc="370C160C">
      <w:start w:val="3"/>
      <w:numFmt w:val="upperLetter"/>
      <w:lvlText w:val="%1."/>
      <w:lvlJc w:val="left"/>
      <w:pPr>
        <w:ind w:left="1440" w:hanging="720"/>
      </w:pPr>
      <w:rPr>
        <w:rFonts w:ascii="Calibri" w:hAnsi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072755"/>
    <w:multiLevelType w:val="hybridMultilevel"/>
    <w:tmpl w:val="2CE48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D4782"/>
    <w:multiLevelType w:val="hybridMultilevel"/>
    <w:tmpl w:val="2E3AB2DE"/>
    <w:lvl w:ilvl="0" w:tplc="9738AB0C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0D666E"/>
    <w:multiLevelType w:val="hybridMultilevel"/>
    <w:tmpl w:val="E936514A"/>
    <w:lvl w:ilvl="0" w:tplc="D56E5BC4">
      <w:start w:val="1"/>
      <w:numFmt w:val="lowerLetter"/>
      <w:lvlText w:val="%1."/>
      <w:lvlJc w:val="left"/>
      <w:pPr>
        <w:ind w:left="1198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918" w:hanging="360"/>
      </w:pPr>
    </w:lvl>
    <w:lvl w:ilvl="2" w:tplc="0409001B" w:tentative="1">
      <w:start w:val="1"/>
      <w:numFmt w:val="lowerRoman"/>
      <w:lvlText w:val="%3."/>
      <w:lvlJc w:val="right"/>
      <w:pPr>
        <w:ind w:left="2638" w:hanging="180"/>
      </w:pPr>
    </w:lvl>
    <w:lvl w:ilvl="3" w:tplc="0409000F" w:tentative="1">
      <w:start w:val="1"/>
      <w:numFmt w:val="decimal"/>
      <w:lvlText w:val="%4."/>
      <w:lvlJc w:val="left"/>
      <w:pPr>
        <w:ind w:left="3358" w:hanging="360"/>
      </w:pPr>
    </w:lvl>
    <w:lvl w:ilvl="4" w:tplc="04090019" w:tentative="1">
      <w:start w:val="1"/>
      <w:numFmt w:val="lowerLetter"/>
      <w:lvlText w:val="%5."/>
      <w:lvlJc w:val="left"/>
      <w:pPr>
        <w:ind w:left="4078" w:hanging="360"/>
      </w:pPr>
    </w:lvl>
    <w:lvl w:ilvl="5" w:tplc="0409001B" w:tentative="1">
      <w:start w:val="1"/>
      <w:numFmt w:val="lowerRoman"/>
      <w:lvlText w:val="%6."/>
      <w:lvlJc w:val="right"/>
      <w:pPr>
        <w:ind w:left="4798" w:hanging="180"/>
      </w:pPr>
    </w:lvl>
    <w:lvl w:ilvl="6" w:tplc="0409000F" w:tentative="1">
      <w:start w:val="1"/>
      <w:numFmt w:val="decimal"/>
      <w:lvlText w:val="%7."/>
      <w:lvlJc w:val="left"/>
      <w:pPr>
        <w:ind w:left="5518" w:hanging="360"/>
      </w:pPr>
    </w:lvl>
    <w:lvl w:ilvl="7" w:tplc="04090019" w:tentative="1">
      <w:start w:val="1"/>
      <w:numFmt w:val="lowerLetter"/>
      <w:lvlText w:val="%8."/>
      <w:lvlJc w:val="left"/>
      <w:pPr>
        <w:ind w:left="6238" w:hanging="360"/>
      </w:pPr>
    </w:lvl>
    <w:lvl w:ilvl="8" w:tplc="0409001B" w:tentative="1">
      <w:start w:val="1"/>
      <w:numFmt w:val="lowerRoman"/>
      <w:lvlText w:val="%9."/>
      <w:lvlJc w:val="right"/>
      <w:pPr>
        <w:ind w:left="6958" w:hanging="180"/>
      </w:pPr>
    </w:lvl>
  </w:abstractNum>
  <w:abstractNum w:abstractNumId="9" w15:restartNumberingAfterBreak="0">
    <w:nsid w:val="2BAA5348"/>
    <w:multiLevelType w:val="hybridMultilevel"/>
    <w:tmpl w:val="A0542488"/>
    <w:lvl w:ilvl="0" w:tplc="F71C89F6">
      <w:start w:val="1"/>
      <w:numFmt w:val="lowerLetter"/>
      <w:lvlText w:val="%1."/>
      <w:lvlJc w:val="left"/>
      <w:pPr>
        <w:ind w:left="1245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10" w15:restartNumberingAfterBreak="0">
    <w:nsid w:val="32BC0A31"/>
    <w:multiLevelType w:val="hybridMultilevel"/>
    <w:tmpl w:val="2F8676B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3EC142F"/>
    <w:multiLevelType w:val="hybridMultilevel"/>
    <w:tmpl w:val="9FAE4E3C"/>
    <w:lvl w:ilvl="0" w:tplc="994227F0">
      <w:start w:val="4"/>
      <w:numFmt w:val="upperLetter"/>
      <w:lvlText w:val="%1."/>
      <w:lvlJc w:val="left"/>
      <w:pPr>
        <w:ind w:left="1080" w:hanging="720"/>
      </w:pPr>
      <w:rPr>
        <w:rFonts w:ascii="Calibri" w:hAnsi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D3522A"/>
    <w:multiLevelType w:val="hybridMultilevel"/>
    <w:tmpl w:val="D4EA98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8E3C87"/>
    <w:multiLevelType w:val="hybridMultilevel"/>
    <w:tmpl w:val="B36A7194"/>
    <w:lvl w:ilvl="0" w:tplc="174C4216">
      <w:start w:val="1"/>
      <w:numFmt w:val="lowerRoman"/>
      <w:lvlText w:val="%1."/>
      <w:lvlJc w:val="left"/>
      <w:pPr>
        <w:ind w:left="1196" w:hanging="296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4025F4"/>
    <w:multiLevelType w:val="hybridMultilevel"/>
    <w:tmpl w:val="7DCC7E26"/>
    <w:lvl w:ilvl="0" w:tplc="0B32F940">
      <w:start w:val="1"/>
      <w:numFmt w:val="lowerRoman"/>
      <w:lvlText w:val="%1."/>
      <w:lvlJc w:val="left"/>
      <w:pPr>
        <w:ind w:left="1200" w:hanging="296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1" w:tplc="B9849058">
      <w:numFmt w:val="bullet"/>
      <w:lvlText w:val="•"/>
      <w:lvlJc w:val="left"/>
      <w:pPr>
        <w:ind w:left="2096" w:hanging="296"/>
      </w:pPr>
      <w:rPr>
        <w:rFonts w:hint="default"/>
      </w:rPr>
    </w:lvl>
    <w:lvl w:ilvl="2" w:tplc="1878263E">
      <w:numFmt w:val="bullet"/>
      <w:lvlText w:val="•"/>
      <w:lvlJc w:val="left"/>
      <w:pPr>
        <w:ind w:left="2992" w:hanging="296"/>
      </w:pPr>
      <w:rPr>
        <w:rFonts w:hint="default"/>
      </w:rPr>
    </w:lvl>
    <w:lvl w:ilvl="3" w:tplc="7248980E">
      <w:numFmt w:val="bullet"/>
      <w:lvlText w:val="•"/>
      <w:lvlJc w:val="left"/>
      <w:pPr>
        <w:ind w:left="3888" w:hanging="296"/>
      </w:pPr>
      <w:rPr>
        <w:rFonts w:hint="default"/>
      </w:rPr>
    </w:lvl>
    <w:lvl w:ilvl="4" w:tplc="D50CB610">
      <w:numFmt w:val="bullet"/>
      <w:lvlText w:val="•"/>
      <w:lvlJc w:val="left"/>
      <w:pPr>
        <w:ind w:left="4784" w:hanging="296"/>
      </w:pPr>
      <w:rPr>
        <w:rFonts w:hint="default"/>
      </w:rPr>
    </w:lvl>
    <w:lvl w:ilvl="5" w:tplc="0F18680A">
      <w:numFmt w:val="bullet"/>
      <w:lvlText w:val="•"/>
      <w:lvlJc w:val="left"/>
      <w:pPr>
        <w:ind w:left="5680" w:hanging="296"/>
      </w:pPr>
      <w:rPr>
        <w:rFonts w:hint="default"/>
      </w:rPr>
    </w:lvl>
    <w:lvl w:ilvl="6" w:tplc="ABD82724">
      <w:numFmt w:val="bullet"/>
      <w:lvlText w:val="•"/>
      <w:lvlJc w:val="left"/>
      <w:pPr>
        <w:ind w:left="6576" w:hanging="296"/>
      </w:pPr>
      <w:rPr>
        <w:rFonts w:hint="default"/>
      </w:rPr>
    </w:lvl>
    <w:lvl w:ilvl="7" w:tplc="DE3C5A3C">
      <w:numFmt w:val="bullet"/>
      <w:lvlText w:val="•"/>
      <w:lvlJc w:val="left"/>
      <w:pPr>
        <w:ind w:left="7472" w:hanging="296"/>
      </w:pPr>
      <w:rPr>
        <w:rFonts w:hint="default"/>
      </w:rPr>
    </w:lvl>
    <w:lvl w:ilvl="8" w:tplc="46A8F85C">
      <w:numFmt w:val="bullet"/>
      <w:lvlText w:val="•"/>
      <w:lvlJc w:val="left"/>
      <w:pPr>
        <w:ind w:left="8368" w:hanging="296"/>
      </w:pPr>
      <w:rPr>
        <w:rFonts w:hint="default"/>
      </w:rPr>
    </w:lvl>
  </w:abstractNum>
  <w:abstractNum w:abstractNumId="15" w15:restartNumberingAfterBreak="0">
    <w:nsid w:val="38927187"/>
    <w:multiLevelType w:val="hybridMultilevel"/>
    <w:tmpl w:val="2926110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A46449A"/>
    <w:multiLevelType w:val="hybridMultilevel"/>
    <w:tmpl w:val="2DF8C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246D1C"/>
    <w:multiLevelType w:val="hybridMultilevel"/>
    <w:tmpl w:val="14661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11391"/>
    <w:multiLevelType w:val="hybridMultilevel"/>
    <w:tmpl w:val="A76A30B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9" w15:restartNumberingAfterBreak="0">
    <w:nsid w:val="44540DE2"/>
    <w:multiLevelType w:val="hybridMultilevel"/>
    <w:tmpl w:val="12D26E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D95309"/>
    <w:multiLevelType w:val="hybridMultilevel"/>
    <w:tmpl w:val="5B121C84"/>
    <w:lvl w:ilvl="0" w:tplc="C09EF9C4">
      <w:start w:val="4"/>
      <w:numFmt w:val="upperLetter"/>
      <w:lvlText w:val="%1."/>
      <w:lvlJc w:val="left"/>
      <w:pPr>
        <w:ind w:left="4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9" w:hanging="360"/>
      </w:pPr>
    </w:lvl>
    <w:lvl w:ilvl="2" w:tplc="0409001B" w:tentative="1">
      <w:start w:val="1"/>
      <w:numFmt w:val="lowerRoman"/>
      <w:lvlText w:val="%3."/>
      <w:lvlJc w:val="right"/>
      <w:pPr>
        <w:ind w:left="1919" w:hanging="180"/>
      </w:pPr>
    </w:lvl>
    <w:lvl w:ilvl="3" w:tplc="0409000F" w:tentative="1">
      <w:start w:val="1"/>
      <w:numFmt w:val="decimal"/>
      <w:lvlText w:val="%4."/>
      <w:lvlJc w:val="left"/>
      <w:pPr>
        <w:ind w:left="2639" w:hanging="360"/>
      </w:pPr>
    </w:lvl>
    <w:lvl w:ilvl="4" w:tplc="04090019" w:tentative="1">
      <w:start w:val="1"/>
      <w:numFmt w:val="lowerLetter"/>
      <w:lvlText w:val="%5."/>
      <w:lvlJc w:val="left"/>
      <w:pPr>
        <w:ind w:left="3359" w:hanging="360"/>
      </w:pPr>
    </w:lvl>
    <w:lvl w:ilvl="5" w:tplc="0409001B" w:tentative="1">
      <w:start w:val="1"/>
      <w:numFmt w:val="lowerRoman"/>
      <w:lvlText w:val="%6."/>
      <w:lvlJc w:val="right"/>
      <w:pPr>
        <w:ind w:left="4079" w:hanging="180"/>
      </w:pPr>
    </w:lvl>
    <w:lvl w:ilvl="6" w:tplc="0409000F" w:tentative="1">
      <w:start w:val="1"/>
      <w:numFmt w:val="decimal"/>
      <w:lvlText w:val="%7."/>
      <w:lvlJc w:val="left"/>
      <w:pPr>
        <w:ind w:left="4799" w:hanging="360"/>
      </w:pPr>
    </w:lvl>
    <w:lvl w:ilvl="7" w:tplc="04090019" w:tentative="1">
      <w:start w:val="1"/>
      <w:numFmt w:val="lowerLetter"/>
      <w:lvlText w:val="%8."/>
      <w:lvlJc w:val="left"/>
      <w:pPr>
        <w:ind w:left="5519" w:hanging="360"/>
      </w:pPr>
    </w:lvl>
    <w:lvl w:ilvl="8" w:tplc="0409001B" w:tentative="1">
      <w:start w:val="1"/>
      <w:numFmt w:val="lowerRoman"/>
      <w:lvlText w:val="%9."/>
      <w:lvlJc w:val="right"/>
      <w:pPr>
        <w:ind w:left="6239" w:hanging="180"/>
      </w:pPr>
    </w:lvl>
  </w:abstractNum>
  <w:abstractNum w:abstractNumId="21" w15:restartNumberingAfterBreak="0">
    <w:nsid w:val="557E0178"/>
    <w:multiLevelType w:val="hybridMultilevel"/>
    <w:tmpl w:val="444C9646"/>
    <w:lvl w:ilvl="0" w:tplc="A44A530A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266101"/>
    <w:multiLevelType w:val="hybridMultilevel"/>
    <w:tmpl w:val="42F29524"/>
    <w:lvl w:ilvl="0" w:tplc="FC167420">
      <w:start w:val="1"/>
      <w:numFmt w:val="lowerLetter"/>
      <w:lvlText w:val="%1."/>
      <w:lvlJc w:val="left"/>
      <w:pPr>
        <w:ind w:left="108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BE05F99"/>
    <w:multiLevelType w:val="hybridMultilevel"/>
    <w:tmpl w:val="FB1ABA44"/>
    <w:lvl w:ilvl="0" w:tplc="0FDEFA40">
      <w:start w:val="3"/>
      <w:numFmt w:val="upperLetter"/>
      <w:lvlText w:val="%1."/>
      <w:lvlJc w:val="left"/>
      <w:pPr>
        <w:ind w:left="1560" w:hanging="720"/>
      </w:pPr>
      <w:rPr>
        <w:rFonts w:ascii="Calibri" w:hAnsi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5C7F3679"/>
    <w:multiLevelType w:val="hybridMultilevel"/>
    <w:tmpl w:val="F9CED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E67ACA"/>
    <w:multiLevelType w:val="hybridMultilevel"/>
    <w:tmpl w:val="C1460D0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6" w15:restartNumberingAfterBreak="0">
    <w:nsid w:val="630B78F2"/>
    <w:multiLevelType w:val="hybridMultilevel"/>
    <w:tmpl w:val="57140E9A"/>
    <w:lvl w:ilvl="0" w:tplc="A6626D62">
      <w:start w:val="1"/>
      <w:numFmt w:val="lowerRoman"/>
      <w:lvlText w:val="%1."/>
      <w:lvlJc w:val="left"/>
      <w:pPr>
        <w:ind w:left="1200" w:hanging="296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1" w:tplc="BC6AAD94">
      <w:numFmt w:val="bullet"/>
      <w:lvlText w:val="•"/>
      <w:lvlJc w:val="left"/>
      <w:pPr>
        <w:ind w:left="2096" w:hanging="296"/>
      </w:pPr>
      <w:rPr>
        <w:rFonts w:hint="default"/>
      </w:rPr>
    </w:lvl>
    <w:lvl w:ilvl="2" w:tplc="73481B12">
      <w:numFmt w:val="bullet"/>
      <w:lvlText w:val="•"/>
      <w:lvlJc w:val="left"/>
      <w:pPr>
        <w:ind w:left="2992" w:hanging="296"/>
      </w:pPr>
      <w:rPr>
        <w:rFonts w:hint="default"/>
      </w:rPr>
    </w:lvl>
    <w:lvl w:ilvl="3" w:tplc="CE46CCB8">
      <w:numFmt w:val="bullet"/>
      <w:lvlText w:val="•"/>
      <w:lvlJc w:val="left"/>
      <w:pPr>
        <w:ind w:left="3888" w:hanging="296"/>
      </w:pPr>
      <w:rPr>
        <w:rFonts w:hint="default"/>
      </w:rPr>
    </w:lvl>
    <w:lvl w:ilvl="4" w:tplc="6C92A004">
      <w:numFmt w:val="bullet"/>
      <w:lvlText w:val="•"/>
      <w:lvlJc w:val="left"/>
      <w:pPr>
        <w:ind w:left="4784" w:hanging="296"/>
      </w:pPr>
      <w:rPr>
        <w:rFonts w:hint="default"/>
      </w:rPr>
    </w:lvl>
    <w:lvl w:ilvl="5" w:tplc="4DE6C8EA">
      <w:numFmt w:val="bullet"/>
      <w:lvlText w:val="•"/>
      <w:lvlJc w:val="left"/>
      <w:pPr>
        <w:ind w:left="5680" w:hanging="296"/>
      </w:pPr>
      <w:rPr>
        <w:rFonts w:hint="default"/>
      </w:rPr>
    </w:lvl>
    <w:lvl w:ilvl="6" w:tplc="43520ED0">
      <w:numFmt w:val="bullet"/>
      <w:lvlText w:val="•"/>
      <w:lvlJc w:val="left"/>
      <w:pPr>
        <w:ind w:left="6576" w:hanging="296"/>
      </w:pPr>
      <w:rPr>
        <w:rFonts w:hint="default"/>
      </w:rPr>
    </w:lvl>
    <w:lvl w:ilvl="7" w:tplc="C28E6B0A">
      <w:numFmt w:val="bullet"/>
      <w:lvlText w:val="•"/>
      <w:lvlJc w:val="left"/>
      <w:pPr>
        <w:ind w:left="7472" w:hanging="296"/>
      </w:pPr>
      <w:rPr>
        <w:rFonts w:hint="default"/>
      </w:rPr>
    </w:lvl>
    <w:lvl w:ilvl="8" w:tplc="BB3A4392">
      <w:numFmt w:val="bullet"/>
      <w:lvlText w:val="•"/>
      <w:lvlJc w:val="left"/>
      <w:pPr>
        <w:ind w:left="8368" w:hanging="296"/>
      </w:pPr>
      <w:rPr>
        <w:rFonts w:hint="default"/>
      </w:rPr>
    </w:lvl>
  </w:abstractNum>
  <w:abstractNum w:abstractNumId="27" w15:restartNumberingAfterBreak="0">
    <w:nsid w:val="63DA6F27"/>
    <w:multiLevelType w:val="hybridMultilevel"/>
    <w:tmpl w:val="0B3E8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E5258F"/>
    <w:multiLevelType w:val="hybridMultilevel"/>
    <w:tmpl w:val="28D6249A"/>
    <w:lvl w:ilvl="0" w:tplc="174C4216">
      <w:start w:val="1"/>
      <w:numFmt w:val="lowerRoman"/>
      <w:lvlText w:val="%1."/>
      <w:lvlJc w:val="left"/>
      <w:pPr>
        <w:ind w:left="84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F1275"/>
    <w:multiLevelType w:val="hybridMultilevel"/>
    <w:tmpl w:val="DCE250EC"/>
    <w:lvl w:ilvl="0" w:tplc="16064DE4">
      <w:start w:val="1"/>
      <w:numFmt w:val="decimal"/>
      <w:lvlText w:val="%1."/>
      <w:lvlJc w:val="left"/>
      <w:pPr>
        <w:ind w:left="840" w:hanging="360"/>
      </w:pPr>
      <w:rPr>
        <w:rFonts w:hint="default"/>
        <w:spacing w:val="-1"/>
        <w:w w:val="100"/>
      </w:rPr>
    </w:lvl>
    <w:lvl w:ilvl="1" w:tplc="AC7A3766">
      <w:start w:val="1"/>
      <w:numFmt w:val="lowerLetter"/>
      <w:lvlText w:val="%2."/>
      <w:lvlJc w:val="left"/>
      <w:pPr>
        <w:ind w:left="1020" w:hanging="360"/>
      </w:pPr>
      <w:rPr>
        <w:rFonts w:hint="default"/>
        <w:b/>
        <w:bCs/>
        <w:w w:val="100"/>
      </w:rPr>
    </w:lvl>
    <w:lvl w:ilvl="2" w:tplc="174C4216">
      <w:start w:val="1"/>
      <w:numFmt w:val="lowerRoman"/>
      <w:lvlText w:val="%3."/>
      <w:lvlJc w:val="left"/>
      <w:pPr>
        <w:ind w:left="1200" w:hanging="296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3" w:tplc="B240B1CC">
      <w:numFmt w:val="bullet"/>
      <w:lvlText w:val="•"/>
      <w:lvlJc w:val="left"/>
      <w:pPr>
        <w:ind w:left="1560" w:hanging="296"/>
      </w:pPr>
      <w:rPr>
        <w:rFonts w:hint="default"/>
      </w:rPr>
    </w:lvl>
    <w:lvl w:ilvl="4" w:tplc="845425AA">
      <w:numFmt w:val="bullet"/>
      <w:lvlText w:val="•"/>
      <w:lvlJc w:val="left"/>
      <w:pPr>
        <w:ind w:left="2788" w:hanging="296"/>
      </w:pPr>
      <w:rPr>
        <w:rFonts w:hint="default"/>
      </w:rPr>
    </w:lvl>
    <w:lvl w:ilvl="5" w:tplc="6E368E76">
      <w:numFmt w:val="bullet"/>
      <w:lvlText w:val="•"/>
      <w:lvlJc w:val="left"/>
      <w:pPr>
        <w:ind w:left="4017" w:hanging="296"/>
      </w:pPr>
      <w:rPr>
        <w:rFonts w:hint="default"/>
      </w:rPr>
    </w:lvl>
    <w:lvl w:ilvl="6" w:tplc="CF7E96C2">
      <w:numFmt w:val="bullet"/>
      <w:lvlText w:val="•"/>
      <w:lvlJc w:val="left"/>
      <w:pPr>
        <w:ind w:left="5245" w:hanging="296"/>
      </w:pPr>
      <w:rPr>
        <w:rFonts w:hint="default"/>
      </w:rPr>
    </w:lvl>
    <w:lvl w:ilvl="7" w:tplc="2F1A451A">
      <w:numFmt w:val="bullet"/>
      <w:lvlText w:val="•"/>
      <w:lvlJc w:val="left"/>
      <w:pPr>
        <w:ind w:left="6474" w:hanging="296"/>
      </w:pPr>
      <w:rPr>
        <w:rFonts w:hint="default"/>
      </w:rPr>
    </w:lvl>
    <w:lvl w:ilvl="8" w:tplc="672A23A6">
      <w:numFmt w:val="bullet"/>
      <w:lvlText w:val="•"/>
      <w:lvlJc w:val="left"/>
      <w:pPr>
        <w:ind w:left="7702" w:hanging="296"/>
      </w:pPr>
      <w:rPr>
        <w:rFonts w:hint="default"/>
      </w:rPr>
    </w:lvl>
  </w:abstractNum>
  <w:abstractNum w:abstractNumId="30" w15:restartNumberingAfterBreak="0">
    <w:nsid w:val="7EA1344C"/>
    <w:multiLevelType w:val="hybridMultilevel"/>
    <w:tmpl w:val="408A5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D62961"/>
    <w:multiLevelType w:val="hybridMultilevel"/>
    <w:tmpl w:val="84A2C798"/>
    <w:lvl w:ilvl="0" w:tplc="A4446E5E">
      <w:start w:val="1"/>
      <w:numFmt w:val="lowerLetter"/>
      <w:lvlText w:val="%1."/>
      <w:lvlJc w:val="left"/>
      <w:pPr>
        <w:ind w:left="120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num w:numId="1" w16cid:durableId="534082312">
    <w:abstractNumId w:val="26"/>
  </w:num>
  <w:num w:numId="2" w16cid:durableId="1291939536">
    <w:abstractNumId w:val="14"/>
  </w:num>
  <w:num w:numId="3" w16cid:durableId="1612085143">
    <w:abstractNumId w:val="2"/>
  </w:num>
  <w:num w:numId="4" w16cid:durableId="516847805">
    <w:abstractNumId w:val="29"/>
  </w:num>
  <w:num w:numId="5" w16cid:durableId="294792900">
    <w:abstractNumId w:val="25"/>
  </w:num>
  <w:num w:numId="6" w16cid:durableId="1232033952">
    <w:abstractNumId w:val="18"/>
  </w:num>
  <w:num w:numId="7" w16cid:durableId="537401686">
    <w:abstractNumId w:val="16"/>
  </w:num>
  <w:num w:numId="8" w16cid:durableId="1999377939">
    <w:abstractNumId w:val="6"/>
  </w:num>
  <w:num w:numId="9" w16cid:durableId="1738891465">
    <w:abstractNumId w:val="2"/>
  </w:num>
  <w:num w:numId="10" w16cid:durableId="249044488">
    <w:abstractNumId w:val="29"/>
  </w:num>
  <w:num w:numId="11" w16cid:durableId="126975322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593629949">
    <w:abstractNumId w:val="24"/>
  </w:num>
  <w:num w:numId="13" w16cid:durableId="967322307">
    <w:abstractNumId w:val="13"/>
  </w:num>
  <w:num w:numId="14" w16cid:durableId="679770123">
    <w:abstractNumId w:val="1"/>
  </w:num>
  <w:num w:numId="15" w16cid:durableId="1745879410">
    <w:abstractNumId w:val="3"/>
  </w:num>
  <w:num w:numId="16" w16cid:durableId="229536939">
    <w:abstractNumId w:val="23"/>
  </w:num>
  <w:num w:numId="17" w16cid:durableId="2035767600">
    <w:abstractNumId w:val="22"/>
  </w:num>
  <w:num w:numId="18" w16cid:durableId="1885022587">
    <w:abstractNumId w:val="5"/>
  </w:num>
  <w:num w:numId="19" w16cid:durableId="589392793">
    <w:abstractNumId w:val="7"/>
  </w:num>
  <w:num w:numId="20" w16cid:durableId="1400665426">
    <w:abstractNumId w:val="9"/>
  </w:num>
  <w:num w:numId="21" w16cid:durableId="224996113">
    <w:abstractNumId w:val="21"/>
  </w:num>
  <w:num w:numId="22" w16cid:durableId="1973906297">
    <w:abstractNumId w:val="11"/>
  </w:num>
  <w:num w:numId="23" w16cid:durableId="1517227715">
    <w:abstractNumId w:val="31"/>
  </w:num>
  <w:num w:numId="24" w16cid:durableId="1908026416">
    <w:abstractNumId w:val="20"/>
  </w:num>
  <w:num w:numId="25" w16cid:durableId="1398555442">
    <w:abstractNumId w:val="8"/>
  </w:num>
  <w:num w:numId="26" w16cid:durableId="996374168">
    <w:abstractNumId w:val="28"/>
  </w:num>
  <w:num w:numId="27" w16cid:durableId="1213494355">
    <w:abstractNumId w:val="27"/>
  </w:num>
  <w:num w:numId="28" w16cid:durableId="1010832091">
    <w:abstractNumId w:val="19"/>
  </w:num>
  <w:num w:numId="29" w16cid:durableId="1873373702">
    <w:abstractNumId w:val="12"/>
  </w:num>
  <w:num w:numId="30" w16cid:durableId="370035899">
    <w:abstractNumId w:val="0"/>
  </w:num>
  <w:num w:numId="31" w16cid:durableId="1888106666">
    <w:abstractNumId w:val="4"/>
  </w:num>
  <w:num w:numId="32" w16cid:durableId="50615119">
    <w:abstractNumId w:val="15"/>
  </w:num>
  <w:num w:numId="33" w16cid:durableId="836842343">
    <w:abstractNumId w:val="17"/>
  </w:num>
  <w:num w:numId="34" w16cid:durableId="550073778">
    <w:abstractNumId w:val="30"/>
  </w:num>
  <w:num w:numId="35" w16cid:durableId="119152540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TcztTQyNjQ3szRW0lEKTi0uzszPAykwrwUAXyJLJiwAAAA="/>
  </w:docVars>
  <w:rsids>
    <w:rsidRoot w:val="00A57401"/>
    <w:rsid w:val="00024E9E"/>
    <w:rsid w:val="000268F7"/>
    <w:rsid w:val="00030FE7"/>
    <w:rsid w:val="000339B9"/>
    <w:rsid w:val="00034FC8"/>
    <w:rsid w:val="000359AC"/>
    <w:rsid w:val="000658F0"/>
    <w:rsid w:val="00065F1E"/>
    <w:rsid w:val="00065F33"/>
    <w:rsid w:val="00067C0D"/>
    <w:rsid w:val="000728F8"/>
    <w:rsid w:val="00090994"/>
    <w:rsid w:val="000A046A"/>
    <w:rsid w:val="000A1C1B"/>
    <w:rsid w:val="000B3BF9"/>
    <w:rsid w:val="000C429E"/>
    <w:rsid w:val="000C613E"/>
    <w:rsid w:val="000C71EA"/>
    <w:rsid w:val="000C71F5"/>
    <w:rsid w:val="000D2EA2"/>
    <w:rsid w:val="000D6DA9"/>
    <w:rsid w:val="000E30FC"/>
    <w:rsid w:val="000E7AA2"/>
    <w:rsid w:val="00106E1F"/>
    <w:rsid w:val="00107CB5"/>
    <w:rsid w:val="001104C6"/>
    <w:rsid w:val="001264F5"/>
    <w:rsid w:val="001309EE"/>
    <w:rsid w:val="0013194B"/>
    <w:rsid w:val="00134305"/>
    <w:rsid w:val="0016062F"/>
    <w:rsid w:val="00163F9A"/>
    <w:rsid w:val="00167458"/>
    <w:rsid w:val="0017287C"/>
    <w:rsid w:val="001753A4"/>
    <w:rsid w:val="001977FB"/>
    <w:rsid w:val="001B18D7"/>
    <w:rsid w:val="001C13F1"/>
    <w:rsid w:val="001D5F22"/>
    <w:rsid w:val="001E7D4F"/>
    <w:rsid w:val="001F179E"/>
    <w:rsid w:val="001F2DE4"/>
    <w:rsid w:val="001F437D"/>
    <w:rsid w:val="001F5191"/>
    <w:rsid w:val="0020557B"/>
    <w:rsid w:val="00205723"/>
    <w:rsid w:val="002151ED"/>
    <w:rsid w:val="002231CD"/>
    <w:rsid w:val="002302D6"/>
    <w:rsid w:val="00233429"/>
    <w:rsid w:val="0023560C"/>
    <w:rsid w:val="00237216"/>
    <w:rsid w:val="00240835"/>
    <w:rsid w:val="00242002"/>
    <w:rsid w:val="0024451C"/>
    <w:rsid w:val="00265937"/>
    <w:rsid w:val="00266321"/>
    <w:rsid w:val="002843E8"/>
    <w:rsid w:val="00284BAB"/>
    <w:rsid w:val="00290F76"/>
    <w:rsid w:val="002931EE"/>
    <w:rsid w:val="00293486"/>
    <w:rsid w:val="002938DB"/>
    <w:rsid w:val="002939BC"/>
    <w:rsid w:val="002A79D8"/>
    <w:rsid w:val="002B75D3"/>
    <w:rsid w:val="002D39DD"/>
    <w:rsid w:val="002D3DB6"/>
    <w:rsid w:val="002D6503"/>
    <w:rsid w:val="003056FA"/>
    <w:rsid w:val="00315116"/>
    <w:rsid w:val="0031581F"/>
    <w:rsid w:val="003261AB"/>
    <w:rsid w:val="003271B7"/>
    <w:rsid w:val="00327A27"/>
    <w:rsid w:val="00335D2B"/>
    <w:rsid w:val="00354D0B"/>
    <w:rsid w:val="00355A12"/>
    <w:rsid w:val="0036573E"/>
    <w:rsid w:val="003735FA"/>
    <w:rsid w:val="00382EA2"/>
    <w:rsid w:val="003A5219"/>
    <w:rsid w:val="003A74C3"/>
    <w:rsid w:val="003B1B40"/>
    <w:rsid w:val="003B330B"/>
    <w:rsid w:val="003B5AA8"/>
    <w:rsid w:val="003C103B"/>
    <w:rsid w:val="003C4345"/>
    <w:rsid w:val="003C7737"/>
    <w:rsid w:val="003D2DD4"/>
    <w:rsid w:val="003D7E30"/>
    <w:rsid w:val="003E3900"/>
    <w:rsid w:val="003E79B4"/>
    <w:rsid w:val="003F2028"/>
    <w:rsid w:val="003F5027"/>
    <w:rsid w:val="003F542A"/>
    <w:rsid w:val="00404474"/>
    <w:rsid w:val="00410498"/>
    <w:rsid w:val="00412AC7"/>
    <w:rsid w:val="00412BF3"/>
    <w:rsid w:val="0043200A"/>
    <w:rsid w:val="00445D0A"/>
    <w:rsid w:val="00447B05"/>
    <w:rsid w:val="004535FE"/>
    <w:rsid w:val="00466715"/>
    <w:rsid w:val="00467149"/>
    <w:rsid w:val="00484B4D"/>
    <w:rsid w:val="00490F0D"/>
    <w:rsid w:val="00492ABC"/>
    <w:rsid w:val="00492B82"/>
    <w:rsid w:val="004953FC"/>
    <w:rsid w:val="004A3A80"/>
    <w:rsid w:val="004A7F1A"/>
    <w:rsid w:val="004B5008"/>
    <w:rsid w:val="004B5311"/>
    <w:rsid w:val="004C2DBC"/>
    <w:rsid w:val="004D2087"/>
    <w:rsid w:val="004D63D6"/>
    <w:rsid w:val="004E10A3"/>
    <w:rsid w:val="004E2580"/>
    <w:rsid w:val="004E761F"/>
    <w:rsid w:val="004E786F"/>
    <w:rsid w:val="004E7F32"/>
    <w:rsid w:val="004F0DBC"/>
    <w:rsid w:val="00520C46"/>
    <w:rsid w:val="005239DD"/>
    <w:rsid w:val="00533A67"/>
    <w:rsid w:val="00537FEF"/>
    <w:rsid w:val="005430D6"/>
    <w:rsid w:val="00550399"/>
    <w:rsid w:val="00553FA1"/>
    <w:rsid w:val="005636D0"/>
    <w:rsid w:val="00565DE7"/>
    <w:rsid w:val="005737BA"/>
    <w:rsid w:val="005833A9"/>
    <w:rsid w:val="00584A1F"/>
    <w:rsid w:val="00592EC6"/>
    <w:rsid w:val="005A7767"/>
    <w:rsid w:val="005C3CFC"/>
    <w:rsid w:val="005D0BCA"/>
    <w:rsid w:val="005E094E"/>
    <w:rsid w:val="005E61CC"/>
    <w:rsid w:val="005F1689"/>
    <w:rsid w:val="005F606D"/>
    <w:rsid w:val="00601145"/>
    <w:rsid w:val="00610471"/>
    <w:rsid w:val="00620C79"/>
    <w:rsid w:val="006237C8"/>
    <w:rsid w:val="00644282"/>
    <w:rsid w:val="00645BAE"/>
    <w:rsid w:val="006508C8"/>
    <w:rsid w:val="00662596"/>
    <w:rsid w:val="00667A80"/>
    <w:rsid w:val="006742C3"/>
    <w:rsid w:val="00676444"/>
    <w:rsid w:val="00681E9B"/>
    <w:rsid w:val="0068444F"/>
    <w:rsid w:val="00691B56"/>
    <w:rsid w:val="006A2089"/>
    <w:rsid w:val="006A308D"/>
    <w:rsid w:val="006A5781"/>
    <w:rsid w:val="006C5576"/>
    <w:rsid w:val="006D50E9"/>
    <w:rsid w:val="006E351F"/>
    <w:rsid w:val="006E76B2"/>
    <w:rsid w:val="006F1A8B"/>
    <w:rsid w:val="006F3D99"/>
    <w:rsid w:val="006F61ED"/>
    <w:rsid w:val="00700BD6"/>
    <w:rsid w:val="00703825"/>
    <w:rsid w:val="00710772"/>
    <w:rsid w:val="007112A7"/>
    <w:rsid w:val="00712891"/>
    <w:rsid w:val="00716B82"/>
    <w:rsid w:val="00727414"/>
    <w:rsid w:val="00732AA8"/>
    <w:rsid w:val="00740A6E"/>
    <w:rsid w:val="00747FAC"/>
    <w:rsid w:val="00757085"/>
    <w:rsid w:val="007626D9"/>
    <w:rsid w:val="00786746"/>
    <w:rsid w:val="007945FA"/>
    <w:rsid w:val="00795DC7"/>
    <w:rsid w:val="00797842"/>
    <w:rsid w:val="00797F47"/>
    <w:rsid w:val="007B01EC"/>
    <w:rsid w:val="007B4D91"/>
    <w:rsid w:val="007C0AE2"/>
    <w:rsid w:val="007C182F"/>
    <w:rsid w:val="007D1425"/>
    <w:rsid w:val="007D2E92"/>
    <w:rsid w:val="007D65F3"/>
    <w:rsid w:val="007D76D4"/>
    <w:rsid w:val="007E5250"/>
    <w:rsid w:val="007E58A1"/>
    <w:rsid w:val="007F1D9F"/>
    <w:rsid w:val="007F4385"/>
    <w:rsid w:val="008210F1"/>
    <w:rsid w:val="008301D5"/>
    <w:rsid w:val="00830866"/>
    <w:rsid w:val="0084146B"/>
    <w:rsid w:val="0084304A"/>
    <w:rsid w:val="00846FD5"/>
    <w:rsid w:val="00854187"/>
    <w:rsid w:val="00863CFB"/>
    <w:rsid w:val="008736EE"/>
    <w:rsid w:val="0089460E"/>
    <w:rsid w:val="00897310"/>
    <w:rsid w:val="008A5757"/>
    <w:rsid w:val="008B1333"/>
    <w:rsid w:val="008F2D31"/>
    <w:rsid w:val="00910F25"/>
    <w:rsid w:val="00921629"/>
    <w:rsid w:val="0092699F"/>
    <w:rsid w:val="0093525C"/>
    <w:rsid w:val="0093695C"/>
    <w:rsid w:val="00940324"/>
    <w:rsid w:val="00941D57"/>
    <w:rsid w:val="00945B71"/>
    <w:rsid w:val="009460C8"/>
    <w:rsid w:val="00950D59"/>
    <w:rsid w:val="009521D1"/>
    <w:rsid w:val="0095496D"/>
    <w:rsid w:val="0097084E"/>
    <w:rsid w:val="0097101A"/>
    <w:rsid w:val="00975E73"/>
    <w:rsid w:val="00982DB9"/>
    <w:rsid w:val="00992105"/>
    <w:rsid w:val="009B3503"/>
    <w:rsid w:val="009C4069"/>
    <w:rsid w:val="009C53A1"/>
    <w:rsid w:val="009E490D"/>
    <w:rsid w:val="009F4095"/>
    <w:rsid w:val="009F5B7A"/>
    <w:rsid w:val="009F6E65"/>
    <w:rsid w:val="00A00C15"/>
    <w:rsid w:val="00A13E5E"/>
    <w:rsid w:val="00A2019C"/>
    <w:rsid w:val="00A455CE"/>
    <w:rsid w:val="00A57401"/>
    <w:rsid w:val="00A60396"/>
    <w:rsid w:val="00A633C1"/>
    <w:rsid w:val="00A65EB1"/>
    <w:rsid w:val="00A66562"/>
    <w:rsid w:val="00A666EF"/>
    <w:rsid w:val="00A81409"/>
    <w:rsid w:val="00A836A8"/>
    <w:rsid w:val="00A93059"/>
    <w:rsid w:val="00AA1298"/>
    <w:rsid w:val="00AA2535"/>
    <w:rsid w:val="00AA2C81"/>
    <w:rsid w:val="00AA7D4A"/>
    <w:rsid w:val="00AB5655"/>
    <w:rsid w:val="00AB6815"/>
    <w:rsid w:val="00AC1FCF"/>
    <w:rsid w:val="00AD576B"/>
    <w:rsid w:val="00AD7A80"/>
    <w:rsid w:val="00AE2F62"/>
    <w:rsid w:val="00AF50FF"/>
    <w:rsid w:val="00B10A12"/>
    <w:rsid w:val="00B14807"/>
    <w:rsid w:val="00B41A45"/>
    <w:rsid w:val="00B41ABD"/>
    <w:rsid w:val="00B51C4B"/>
    <w:rsid w:val="00B51C83"/>
    <w:rsid w:val="00B5700E"/>
    <w:rsid w:val="00B766CB"/>
    <w:rsid w:val="00B84587"/>
    <w:rsid w:val="00BA649D"/>
    <w:rsid w:val="00BB22BC"/>
    <w:rsid w:val="00BC4E22"/>
    <w:rsid w:val="00BD434F"/>
    <w:rsid w:val="00BD51D2"/>
    <w:rsid w:val="00BF52BD"/>
    <w:rsid w:val="00C135B9"/>
    <w:rsid w:val="00C22A62"/>
    <w:rsid w:val="00C37789"/>
    <w:rsid w:val="00C4278C"/>
    <w:rsid w:val="00C4379E"/>
    <w:rsid w:val="00C441A3"/>
    <w:rsid w:val="00C44A73"/>
    <w:rsid w:val="00C51767"/>
    <w:rsid w:val="00C55743"/>
    <w:rsid w:val="00C55CDB"/>
    <w:rsid w:val="00C653D7"/>
    <w:rsid w:val="00C83F82"/>
    <w:rsid w:val="00C84532"/>
    <w:rsid w:val="00C855A0"/>
    <w:rsid w:val="00C90007"/>
    <w:rsid w:val="00C9739A"/>
    <w:rsid w:val="00CA389D"/>
    <w:rsid w:val="00CB0E14"/>
    <w:rsid w:val="00CB5C90"/>
    <w:rsid w:val="00CC7A60"/>
    <w:rsid w:val="00CE7BF3"/>
    <w:rsid w:val="00CF119B"/>
    <w:rsid w:val="00CF724B"/>
    <w:rsid w:val="00D143A4"/>
    <w:rsid w:val="00D17D55"/>
    <w:rsid w:val="00D231DF"/>
    <w:rsid w:val="00D41462"/>
    <w:rsid w:val="00D4296B"/>
    <w:rsid w:val="00D5004F"/>
    <w:rsid w:val="00D5043B"/>
    <w:rsid w:val="00D51231"/>
    <w:rsid w:val="00D55815"/>
    <w:rsid w:val="00D95C9B"/>
    <w:rsid w:val="00D96E25"/>
    <w:rsid w:val="00DA0AD5"/>
    <w:rsid w:val="00DB1947"/>
    <w:rsid w:val="00DC27A5"/>
    <w:rsid w:val="00DC5608"/>
    <w:rsid w:val="00DD3BBF"/>
    <w:rsid w:val="00DE32DA"/>
    <w:rsid w:val="00DE6D35"/>
    <w:rsid w:val="00DF59EB"/>
    <w:rsid w:val="00E01BC0"/>
    <w:rsid w:val="00E04A3C"/>
    <w:rsid w:val="00E04AF4"/>
    <w:rsid w:val="00E04B10"/>
    <w:rsid w:val="00E11422"/>
    <w:rsid w:val="00E13A9C"/>
    <w:rsid w:val="00E26E61"/>
    <w:rsid w:val="00E62391"/>
    <w:rsid w:val="00E634BC"/>
    <w:rsid w:val="00E672A5"/>
    <w:rsid w:val="00E7327E"/>
    <w:rsid w:val="00E8017E"/>
    <w:rsid w:val="00E86849"/>
    <w:rsid w:val="00E9463A"/>
    <w:rsid w:val="00EA2C45"/>
    <w:rsid w:val="00EA575F"/>
    <w:rsid w:val="00EA6139"/>
    <w:rsid w:val="00EA6422"/>
    <w:rsid w:val="00EB2815"/>
    <w:rsid w:val="00EC1257"/>
    <w:rsid w:val="00EE3535"/>
    <w:rsid w:val="00EF12FD"/>
    <w:rsid w:val="00EF2D30"/>
    <w:rsid w:val="00EF5C6C"/>
    <w:rsid w:val="00F04807"/>
    <w:rsid w:val="00F16191"/>
    <w:rsid w:val="00F161D2"/>
    <w:rsid w:val="00F26F49"/>
    <w:rsid w:val="00F40BB0"/>
    <w:rsid w:val="00F41B39"/>
    <w:rsid w:val="00F44D4F"/>
    <w:rsid w:val="00F463E8"/>
    <w:rsid w:val="00F47F24"/>
    <w:rsid w:val="00FA11C8"/>
    <w:rsid w:val="00FA1D27"/>
    <w:rsid w:val="00FC0FCE"/>
    <w:rsid w:val="00FC1E23"/>
    <w:rsid w:val="00FF2027"/>
    <w:rsid w:val="00FF2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1BC52A"/>
  <w15:chartTrackingRefBased/>
  <w15:docId w15:val="{58D48A4A-D737-4101-9C2A-FCDBBE951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40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3486"/>
    <w:pPr>
      <w:spacing w:before="40" w:after="240"/>
      <w:ind w:left="2254" w:right="2813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93486"/>
    <w:pPr>
      <w:keepNext/>
      <w:keepLines/>
      <w:widowControl/>
      <w:autoSpaceDE/>
      <w:autoSpaceDN/>
      <w:spacing w:before="120" w:after="120" w:line="259" w:lineRule="auto"/>
      <w:outlineLvl w:val="1"/>
    </w:pPr>
    <w:rPr>
      <w:rFonts w:ascii="Open Sans" w:eastAsiaTheme="majorEastAsia" w:hAnsi="Open Sans" w:cstheme="majorBidi"/>
      <w:b/>
      <w:bCs/>
      <w:color w:val="000000" w:themeColor="text1"/>
      <w:kern w:val="2"/>
      <w:sz w:val="26"/>
      <w:szCs w:val="26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57401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57401"/>
    <w:rPr>
      <w:rFonts w:ascii="Calibri" w:eastAsia="Calibri" w:hAnsi="Calibri" w:cs="Calibri"/>
      <w:sz w:val="24"/>
      <w:szCs w:val="24"/>
    </w:rPr>
  </w:style>
  <w:style w:type="paragraph" w:styleId="ListParagraph">
    <w:name w:val="List Paragraph"/>
    <w:basedOn w:val="Normal"/>
    <w:uiPriority w:val="1"/>
    <w:qFormat/>
    <w:rsid w:val="00A57401"/>
    <w:pPr>
      <w:ind w:left="1560" w:hanging="721"/>
    </w:pPr>
  </w:style>
  <w:style w:type="character" w:customStyle="1" w:styleId="Heading2Char">
    <w:name w:val="Heading 2 Char"/>
    <w:basedOn w:val="DefaultParagraphFont"/>
    <w:link w:val="Heading2"/>
    <w:uiPriority w:val="9"/>
    <w:rsid w:val="00293486"/>
    <w:rPr>
      <w:rFonts w:ascii="Open Sans" w:eastAsiaTheme="majorEastAsia" w:hAnsi="Open Sans" w:cstheme="majorBidi"/>
      <w:b/>
      <w:bCs/>
      <w:color w:val="000000" w:themeColor="text1"/>
      <w:kern w:val="2"/>
      <w:sz w:val="26"/>
      <w:szCs w:val="26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293486"/>
    <w:rPr>
      <w:rFonts w:ascii="Calibri" w:eastAsia="Calibri" w:hAnsi="Calibri" w:cs="Calibr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66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3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055782-B406-4C49-A625-19C485278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82</Words>
  <Characters>4016</Characters>
  <Application>Microsoft Office Word</Application>
  <DocSecurity>0</DocSecurity>
  <Lines>121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Bledsoe</dc:creator>
  <cp:keywords/>
  <dc:description/>
  <cp:lastModifiedBy>Heather Cash</cp:lastModifiedBy>
  <cp:revision>2</cp:revision>
  <dcterms:created xsi:type="dcterms:W3CDTF">2025-09-09T19:40:00Z</dcterms:created>
  <dcterms:modified xsi:type="dcterms:W3CDTF">2025-09-09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9566a45fea3997db101412130539935002dffc0e74d111a3be34748dea8272</vt:lpwstr>
  </property>
</Properties>
</file>